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E599B" w14:textId="4F01CC1B" w:rsidR="00916DCE" w:rsidRDefault="005813FA" w:rsidP="00384B5E">
      <w:pPr>
        <w:spacing w:after="0" w:line="259" w:lineRule="auto"/>
        <w:ind w:right="0" w:firstLine="0"/>
        <w:jc w:val="center"/>
        <w:rPr>
          <w:b/>
          <w:sz w:val="32"/>
        </w:rPr>
      </w:pPr>
      <w:r>
        <w:rPr>
          <w:b/>
          <w:sz w:val="32"/>
        </w:rPr>
        <w:t xml:space="preserve">Bidirectional Buffer </w:t>
      </w:r>
      <w:r w:rsidR="00CB3913">
        <w:rPr>
          <w:b/>
          <w:sz w:val="32"/>
        </w:rPr>
        <w:t>w</w:t>
      </w:r>
      <w:r>
        <w:rPr>
          <w:b/>
          <w:sz w:val="32"/>
        </w:rPr>
        <w:t>ith</w:t>
      </w:r>
      <w:r w:rsidR="00CB3913">
        <w:rPr>
          <w:b/>
          <w:sz w:val="32"/>
        </w:rPr>
        <w:t xml:space="preserve"> A </w:t>
      </w:r>
      <w:r>
        <w:rPr>
          <w:b/>
          <w:sz w:val="32"/>
        </w:rPr>
        <w:t>Non-inverting CMOS inpu</w:t>
      </w:r>
      <w:r w:rsidR="00BE59F4">
        <w:rPr>
          <w:b/>
          <w:sz w:val="32"/>
        </w:rPr>
        <w:t>t</w:t>
      </w:r>
    </w:p>
    <w:p w14:paraId="13000001" w14:textId="00E2119E" w:rsidR="00BE59F4" w:rsidRDefault="00BE59F4" w:rsidP="00384B5E">
      <w:pPr>
        <w:spacing w:after="0" w:line="259" w:lineRule="auto"/>
        <w:ind w:right="0" w:firstLine="0"/>
        <w:jc w:val="center"/>
        <w:rPr>
          <w:b/>
          <w:sz w:val="32"/>
        </w:rPr>
      </w:pPr>
      <w:r>
        <w:rPr>
          <w:b/>
          <w:sz w:val="32"/>
        </w:rPr>
        <w:t>(</w:t>
      </w:r>
      <w:r w:rsidRPr="00BE59F4">
        <w:rPr>
          <w:b/>
          <w:sz w:val="28"/>
          <w:szCs w:val="28"/>
        </w:rPr>
        <w:t>and gated pull-down and pull-up, and strength 4ma, @3.3V, Normal, High noise(100MHZ), @OSU 180 nm</w:t>
      </w:r>
      <w:r>
        <w:rPr>
          <w:b/>
          <w:sz w:val="32"/>
        </w:rPr>
        <w:t>)</w:t>
      </w:r>
    </w:p>
    <w:p w14:paraId="0E78F99E" w14:textId="14DD9994" w:rsidR="001A7446" w:rsidRDefault="000B69DA" w:rsidP="001B7C0C">
      <w:pPr>
        <w:spacing w:after="0" w:line="259" w:lineRule="auto"/>
        <w:ind w:right="0" w:firstLine="0"/>
        <w:jc w:val="center"/>
        <w:sectPr w:rsidR="001A7446">
          <w:footnotePr>
            <w:numRestart w:val="eachPage"/>
          </w:footnotePr>
          <w:pgSz w:w="12240" w:h="15840"/>
          <w:pgMar w:top="1481" w:right="2267" w:bottom="1084" w:left="2267" w:header="720" w:footer="720" w:gutter="0"/>
          <w:cols w:space="720"/>
        </w:sectPr>
      </w:pPr>
      <w:r>
        <w:rPr>
          <w:sz w:val="22"/>
        </w:rPr>
        <w:t>S</w:t>
      </w:r>
      <w:r w:rsidR="005813FA">
        <w:rPr>
          <w:sz w:val="22"/>
        </w:rPr>
        <w:t>ubmitted by N.</w:t>
      </w:r>
      <w:r w:rsidR="00E34EA9">
        <w:rPr>
          <w:sz w:val="22"/>
        </w:rPr>
        <w:t xml:space="preserve"> </w:t>
      </w:r>
      <w:r w:rsidR="005813FA">
        <w:rPr>
          <w:sz w:val="22"/>
        </w:rPr>
        <w:t>Gowthami</w:t>
      </w:r>
      <w:r w:rsidR="00916DCE">
        <w:rPr>
          <w:sz w:val="22"/>
        </w:rPr>
        <w:t xml:space="preserve">, NIT Rourkela  </w:t>
      </w:r>
    </w:p>
    <w:p w14:paraId="520CE1C9" w14:textId="77777777" w:rsidR="001A7446" w:rsidRDefault="00DF3792">
      <w:pPr>
        <w:spacing w:after="169" w:line="259" w:lineRule="auto"/>
        <w:ind w:right="0" w:firstLine="0"/>
        <w:jc w:val="left"/>
      </w:pPr>
      <w:r>
        <w:rPr>
          <w:rFonts w:ascii="Segoe UI Symbol" w:eastAsia="Segoe UI Symbol" w:hAnsi="Segoe UI Symbol" w:cs="Segoe UI Symbol"/>
          <w:sz w:val="2"/>
        </w:rPr>
        <w:t></w:t>
      </w:r>
      <w:r>
        <w:rPr>
          <w:sz w:val="2"/>
        </w:rPr>
        <w:t xml:space="preserve"> </w:t>
      </w:r>
    </w:p>
    <w:p w14:paraId="0BB7CA51" w14:textId="049DB903" w:rsidR="00CA04E9" w:rsidRPr="009C4BC7" w:rsidRDefault="00DF3792" w:rsidP="009C4BC7">
      <w:pPr>
        <w:spacing w:after="289" w:line="243" w:lineRule="auto"/>
        <w:ind w:firstLine="202"/>
        <w:rPr>
          <w:b/>
          <w:sz w:val="18"/>
        </w:rPr>
      </w:pPr>
      <w:r>
        <w:rPr>
          <w:b/>
          <w:i/>
          <w:sz w:val="18"/>
        </w:rPr>
        <w:t>Abstract</w:t>
      </w:r>
      <w:r>
        <w:rPr>
          <w:b/>
          <w:sz w:val="18"/>
        </w:rPr>
        <w:t>—</w:t>
      </w:r>
      <w:r w:rsidR="00AD546D">
        <w:rPr>
          <w:b/>
          <w:sz w:val="18"/>
        </w:rPr>
        <w:t xml:space="preserve">This paper proposes </w:t>
      </w:r>
      <w:r w:rsidR="00A77E52">
        <w:rPr>
          <w:b/>
          <w:sz w:val="18"/>
        </w:rPr>
        <w:t>a bidirectional buffer with non-inverting CMOS input, which uses 180nm technology and with specified input voltage and output current.</w:t>
      </w:r>
    </w:p>
    <w:p w14:paraId="2BAA9E5E" w14:textId="0925732E" w:rsidR="001A7446" w:rsidRDefault="00DF3792" w:rsidP="00783F1F">
      <w:pPr>
        <w:pStyle w:val="Heading1"/>
        <w:numPr>
          <w:ilvl w:val="0"/>
          <w:numId w:val="7"/>
        </w:numPr>
        <w:ind w:right="161"/>
        <w:rPr>
          <w:sz w:val="20"/>
        </w:rPr>
      </w:pPr>
      <w:r>
        <w:rPr>
          <w:sz w:val="20"/>
        </w:rPr>
        <w:t>I</w:t>
      </w:r>
      <w:r>
        <w:t>NTRODUCTION</w:t>
      </w:r>
      <w:r>
        <w:rPr>
          <w:sz w:val="20"/>
        </w:rPr>
        <w:t xml:space="preserve"> </w:t>
      </w:r>
    </w:p>
    <w:p w14:paraId="18671FB3" w14:textId="0EB264E2" w:rsidR="00783F1F" w:rsidRPr="00783F1F" w:rsidRDefault="001D65A4" w:rsidP="00384B5E">
      <w:r>
        <w:t>Buffer acts as a non-inverter</w:t>
      </w:r>
      <w:r w:rsidR="004B73A5">
        <w:t>,</w:t>
      </w:r>
      <w:r>
        <w:t xml:space="preserve"> whereas CMOS acts like an inverter. CMOS buffer</w:t>
      </w:r>
      <w:r w:rsidR="004B73A5">
        <w:t>,</w:t>
      </w:r>
      <w:r>
        <w:t xml:space="preserve"> which is formed by cascading two CMOS inverters</w:t>
      </w:r>
      <w:r w:rsidR="004B73A5">
        <w:t>,</w:t>
      </w:r>
      <w:r>
        <w:t xml:space="preserve"> </w:t>
      </w:r>
      <w:r w:rsidR="004B73A5">
        <w:t>work</w:t>
      </w:r>
      <w:r>
        <w:t xml:space="preserve">s just like a buffer. </w:t>
      </w:r>
      <w:r w:rsidR="00BE59F4">
        <w:t xml:space="preserve">180 nm technology or 0su018 indicates that the channel length in the MOSFET is equal to 180 </w:t>
      </w:r>
      <w:proofErr w:type="spellStart"/>
      <w:r w:rsidR="00BE59F4">
        <w:t>nanometers</w:t>
      </w:r>
      <w:proofErr w:type="spellEnd"/>
      <w:r w:rsidR="00BE59F4">
        <w:t>. Channel length can be further reduced for efficienc</w:t>
      </w:r>
      <w:r w:rsidR="004B73A5">
        <w:t>ies</w:t>
      </w:r>
      <w:r w:rsidR="00BE59F4">
        <w:t xml:space="preserve"> like reduction in chip area and power consumption</w:t>
      </w:r>
      <w:r w:rsidR="004B73A5">
        <w:t>,</w:t>
      </w:r>
      <w:r w:rsidR="00BE59F4">
        <w:t xml:space="preserve"> but performance is a key factor that should be taken care of. </w:t>
      </w:r>
      <w:r w:rsidR="00C400E8">
        <w:t>4</w:t>
      </w:r>
      <w:proofErr w:type="gramStart"/>
      <w:r w:rsidR="00C400E8">
        <w:t>ma</w:t>
      </w:r>
      <w:r w:rsidR="00053B1C">
        <w:t>,</w:t>
      </w:r>
      <w:r w:rsidR="00C400E8">
        <w:t>@</w:t>
      </w:r>
      <w:proofErr w:type="gramEnd"/>
      <w:r w:rsidR="00C400E8">
        <w:t>3.3V means if a VDD of 3V is supplied</w:t>
      </w:r>
      <w:r w:rsidR="004B73A5">
        <w:t>,</w:t>
      </w:r>
      <w:r w:rsidR="00C400E8">
        <w:t xml:space="preserve"> we w</w:t>
      </w:r>
      <w:r w:rsidR="004B73A5">
        <w:t>ill</w:t>
      </w:r>
      <w:r w:rsidR="00C400E8">
        <w:t xml:space="preserve"> get an output current of 4ma.</w:t>
      </w:r>
    </w:p>
    <w:p w14:paraId="6C78B245" w14:textId="2B41E964" w:rsidR="001A7446" w:rsidRDefault="008C15EF" w:rsidP="00007664">
      <w:pPr>
        <w:pStyle w:val="Heading1"/>
        <w:numPr>
          <w:ilvl w:val="0"/>
          <w:numId w:val="7"/>
        </w:numPr>
        <w:spacing w:after="194"/>
        <w:ind w:right="116"/>
        <w:rPr>
          <w:sz w:val="20"/>
        </w:rPr>
      </w:pPr>
      <w:r>
        <w:rPr>
          <w:sz w:val="20"/>
        </w:rPr>
        <w:t>BIDIRECTIONAL BUFFER</w:t>
      </w:r>
    </w:p>
    <w:p w14:paraId="4B43CA30" w14:textId="74EC9CBC" w:rsidR="00264B5A" w:rsidRDefault="00264B5A" w:rsidP="00264B5A">
      <w:r>
        <w:t xml:space="preserve">Bidirectional buffer is a logic circuit </w:t>
      </w:r>
      <w:r w:rsidR="00260ACE">
        <w:t>that</w:t>
      </w:r>
      <w:r>
        <w:t xml:space="preserve"> amplifies current and power. It consists of two tri</w:t>
      </w:r>
      <w:r w:rsidR="00260ACE">
        <w:t>-</w:t>
      </w:r>
      <w:r>
        <w:t>state buffers which are connected in parallel.</w:t>
      </w:r>
    </w:p>
    <w:p w14:paraId="483EB7AD" w14:textId="3AF0C171" w:rsidR="00304566" w:rsidRDefault="00304566" w:rsidP="00264B5A">
      <w:r>
        <w:t>BUFFER:</w:t>
      </w:r>
    </w:p>
    <w:p w14:paraId="6D19837C" w14:textId="770A02A3" w:rsidR="00020ADB" w:rsidRDefault="00304566" w:rsidP="00020ADB">
      <w:r>
        <w:t xml:space="preserve">Buffer is a device </w:t>
      </w:r>
      <w:r w:rsidR="00260ACE">
        <w:t>that</w:t>
      </w:r>
      <w:r>
        <w:t xml:space="preserve"> has </w:t>
      </w:r>
      <w:r w:rsidR="00260ACE">
        <w:t xml:space="preserve">a </w:t>
      </w:r>
      <w:r>
        <w:t>single input and a single output</w:t>
      </w:r>
      <w:r w:rsidR="00B970FD">
        <w:t xml:space="preserve">. </w:t>
      </w:r>
      <w:r w:rsidR="0077768B">
        <w:t xml:space="preserve">Buffer is a non-inverting device. Fan-out of </w:t>
      </w:r>
      <w:r w:rsidR="00260ACE">
        <w:t xml:space="preserve">the </w:t>
      </w:r>
      <w:r w:rsidR="0077768B">
        <w:t>buffer is very high</w:t>
      </w:r>
      <w:r w:rsidR="004B73A5">
        <w:t>,</w:t>
      </w:r>
      <w:r w:rsidR="0077768B">
        <w:t xml:space="preserve"> which leads to its use to drive high current loads</w:t>
      </w:r>
      <w:r w:rsidR="00053B1C">
        <w:t xml:space="preserve"> </w:t>
      </w:r>
      <w:r w:rsidR="00EB2836">
        <w:t>[1]</w:t>
      </w:r>
      <w:r w:rsidR="00916DCE">
        <w:t>. Buffer has a gain of one.</w:t>
      </w:r>
      <w:r w:rsidR="0077768B">
        <w:t xml:space="preserve"> </w:t>
      </w:r>
      <w:r w:rsidR="00007664">
        <w:t xml:space="preserve"> </w:t>
      </w:r>
    </w:p>
    <w:p w14:paraId="168B9FCC" w14:textId="2122200E" w:rsidR="00264B5A" w:rsidRDefault="00CA04E9" w:rsidP="00CA04E9">
      <w:pPr>
        <w:ind w:firstLine="0"/>
      </w:pPr>
      <w:r>
        <w:t xml:space="preserve"> </w:t>
      </w:r>
      <w:r w:rsidR="00264B5A">
        <w:t>TRI</w:t>
      </w:r>
      <w:r w:rsidR="00260ACE">
        <w:t>-</w:t>
      </w:r>
      <w:r w:rsidR="00264B5A">
        <w:t>STATE BUFFERS:</w:t>
      </w:r>
    </w:p>
    <w:p w14:paraId="352AC018" w14:textId="0A909F03" w:rsidR="00020ADB" w:rsidRDefault="00264B5A" w:rsidP="00020ADB">
      <w:r>
        <w:t>Tri</w:t>
      </w:r>
      <w:r w:rsidR="00260ACE">
        <w:t>-</w:t>
      </w:r>
      <w:r>
        <w:t>state buffer is a buffer with enable input.</w:t>
      </w:r>
      <w:r w:rsidR="002C57A2">
        <w:t xml:space="preserve"> If enable</w:t>
      </w:r>
      <w:r w:rsidR="004B73A5">
        <w:t xml:space="preserve"> </w:t>
      </w:r>
      <w:r w:rsidR="002C57A2">
        <w:t>input is given active high</w:t>
      </w:r>
      <w:r w:rsidR="004B73A5">
        <w:t>,</w:t>
      </w:r>
      <w:r w:rsidR="002C57A2">
        <w:t xml:space="preserve"> the circuit works else it doesn’t. </w:t>
      </w:r>
      <w:r>
        <w:t xml:space="preserve"> </w:t>
      </w:r>
      <w:r w:rsidR="0079346B">
        <w:t>High Z is the high impedance state where the output is electrically disconnected</w:t>
      </w:r>
      <w:r w:rsidR="00CA04E9">
        <w:t xml:space="preserve">, </w:t>
      </w:r>
      <w:r w:rsidR="0079346B">
        <w:t xml:space="preserve">occurs when </w:t>
      </w:r>
      <w:r w:rsidR="00CA04E9">
        <w:t>E=0</w:t>
      </w:r>
      <w:r w:rsidR="0079346B">
        <w:t xml:space="preserve">. When the </w:t>
      </w:r>
      <w:r w:rsidR="00CA04E9">
        <w:t>E=1</w:t>
      </w:r>
      <w:r w:rsidR="004B73A5">
        <w:t>,</w:t>
      </w:r>
      <w:r w:rsidR="0079346B">
        <w:t xml:space="preserve"> </w:t>
      </w:r>
      <w:r w:rsidR="00E2496A">
        <w:t xml:space="preserve">it acts like </w:t>
      </w:r>
      <w:r w:rsidR="00C708C7">
        <w:t xml:space="preserve">a </w:t>
      </w:r>
      <w:r w:rsidR="00E2496A">
        <w:t>non-inverting buffer.</w:t>
      </w:r>
      <w:r w:rsidR="00EB2836">
        <w:t>[3]</w:t>
      </w:r>
    </w:p>
    <w:p w14:paraId="2A67D7D1" w14:textId="20F2DE92" w:rsidR="00062DF8" w:rsidRDefault="00062DF8" w:rsidP="00062DF8">
      <w:pPr>
        <w:ind w:firstLine="0"/>
      </w:pPr>
      <w:r>
        <w:t>BIDIRECTIONAL BUFFER:</w:t>
      </w:r>
    </w:p>
    <w:p w14:paraId="170D1C9F" w14:textId="0D51F2F5" w:rsidR="006A687F" w:rsidRDefault="00A80852" w:rsidP="00062DF8">
      <w:pPr>
        <w:ind w:firstLine="0"/>
      </w:pPr>
      <w:r>
        <w:t xml:space="preserve">It is also called </w:t>
      </w:r>
      <w:r w:rsidR="00F50F49">
        <w:t xml:space="preserve">a </w:t>
      </w:r>
      <w:proofErr w:type="spellStart"/>
      <w:r>
        <w:t>transreciever</w:t>
      </w:r>
      <w:proofErr w:type="spellEnd"/>
      <w:r>
        <w:t xml:space="preserve"> circuit as it both transmits and receives the information</w:t>
      </w:r>
      <w:r w:rsidR="00E34EA9">
        <w:t xml:space="preserve"> </w:t>
      </w:r>
      <w:r w:rsidR="00BB1A79">
        <w:t>[4]</w:t>
      </w:r>
      <w:r>
        <w:t>.</w:t>
      </w:r>
      <w:r w:rsidR="00146701">
        <w:t xml:space="preserve"> </w:t>
      </w:r>
      <w:r w:rsidR="00046283">
        <w:t>We use</w:t>
      </w:r>
      <w:r w:rsidR="00CA04E9">
        <w:t xml:space="preserve"> one</w:t>
      </w:r>
      <w:r w:rsidR="00046283">
        <w:t xml:space="preserve"> active</w:t>
      </w:r>
      <w:r w:rsidR="00260ACE">
        <w:t>-</w:t>
      </w:r>
      <w:r w:rsidR="00046283">
        <w:t>high</w:t>
      </w:r>
      <w:r w:rsidR="00CA04E9">
        <w:t xml:space="preserve"> and</w:t>
      </w:r>
      <w:r w:rsidR="00046283">
        <w:t xml:space="preserve"> </w:t>
      </w:r>
      <w:r w:rsidR="00CA04E9">
        <w:t>one</w:t>
      </w:r>
      <w:r w:rsidR="00046283">
        <w:t xml:space="preserve"> active low</w:t>
      </w:r>
      <w:r w:rsidR="00CA04E9">
        <w:t xml:space="preserve"> tri</w:t>
      </w:r>
      <w:r w:rsidR="00260ACE">
        <w:t>-</w:t>
      </w:r>
      <w:r w:rsidR="00CA04E9">
        <w:t>state</w:t>
      </w:r>
      <w:r w:rsidR="00046283">
        <w:t xml:space="preserve"> buffer</w:t>
      </w:r>
      <w:r w:rsidR="00CA04E9">
        <w:t>s</w:t>
      </w:r>
      <w:r w:rsidR="00046283">
        <w:t xml:space="preserve"> to achieve this</w:t>
      </w:r>
      <w:r w:rsidR="00CA04E9">
        <w:t>. W</w:t>
      </w:r>
      <w:r w:rsidR="00046283">
        <w:t>e add a</w:t>
      </w:r>
      <w:r w:rsidR="00260ACE">
        <w:t>n</w:t>
      </w:r>
      <w:r w:rsidR="00046283">
        <w:t xml:space="preserve"> inverter to the enable input and use it for both.</w:t>
      </w:r>
      <w:r w:rsidR="006A687F">
        <w:t xml:space="preserve"> The two tri</w:t>
      </w:r>
      <w:r w:rsidR="00260ACE">
        <w:t>-</w:t>
      </w:r>
      <w:r w:rsidR="006A687F">
        <w:t xml:space="preserve">state buffers are connected in parallel. </w:t>
      </w:r>
    </w:p>
    <w:p w14:paraId="425518DE" w14:textId="77777777" w:rsidR="002205BE" w:rsidRDefault="0022658F" w:rsidP="00CA04E9">
      <w:pPr>
        <w:ind w:firstLine="0"/>
      </w:pPr>
      <w:r>
        <w:rPr>
          <w:noProof/>
        </w:rPr>
        <w:drawing>
          <wp:anchor distT="0" distB="0" distL="114300" distR="114300" simplePos="0" relativeHeight="251659264" behindDoc="0" locked="0" layoutInCell="1" allowOverlap="1" wp14:anchorId="56E8F8CE" wp14:editId="41B249AE">
            <wp:simplePos x="0" y="0"/>
            <wp:positionH relativeFrom="column">
              <wp:posOffset>0</wp:posOffset>
            </wp:positionH>
            <wp:positionV relativeFrom="paragraph">
              <wp:posOffset>2540</wp:posOffset>
            </wp:positionV>
            <wp:extent cx="1809750" cy="1005840"/>
            <wp:effectExtent l="0" t="0" r="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9750" cy="1005840"/>
                    </a:xfrm>
                    <a:prstGeom prst="rect">
                      <a:avLst/>
                    </a:prstGeom>
                  </pic:spPr>
                </pic:pic>
              </a:graphicData>
            </a:graphic>
          </wp:anchor>
        </w:drawing>
      </w:r>
    </w:p>
    <w:p w14:paraId="36CECC45" w14:textId="2777496D" w:rsidR="00CA04E9" w:rsidRDefault="00840CCF" w:rsidP="00CA04E9">
      <w:pPr>
        <w:ind w:firstLine="0"/>
      </w:pPr>
      <w:r>
        <w:t xml:space="preserve">When </w:t>
      </w:r>
      <w:r w:rsidR="00CA04E9">
        <w:t>E=1</w:t>
      </w:r>
      <w:r>
        <w:t xml:space="preserve"> data passes from A to B via buffer 1, and when </w:t>
      </w:r>
      <w:r w:rsidR="00CA04E9">
        <w:t>E=0</w:t>
      </w:r>
      <w:r w:rsidR="00F738E6">
        <w:t xml:space="preserve"> data pass from B to A via buffer2. Here enable acts as a control to data flow</w:t>
      </w:r>
      <w:r w:rsidR="00DD7AB4">
        <w:t xml:space="preserve"> allowing data to flow in either direction.</w:t>
      </w:r>
      <w:r w:rsidR="00135943">
        <w:t xml:space="preserve"> </w:t>
      </w:r>
    </w:p>
    <w:p w14:paraId="26489BCA" w14:textId="77777777" w:rsidR="006440FB" w:rsidRDefault="006440FB" w:rsidP="00CA04E9">
      <w:pPr>
        <w:ind w:firstLine="0"/>
      </w:pPr>
    </w:p>
    <w:p w14:paraId="62215789" w14:textId="08F4EA57" w:rsidR="001A7446" w:rsidRDefault="00DF3792" w:rsidP="00CA04E9">
      <w:pPr>
        <w:ind w:firstLine="0"/>
        <w:jc w:val="center"/>
      </w:pPr>
      <w:r>
        <w:t>III.</w:t>
      </w:r>
      <w:r>
        <w:rPr>
          <w:rFonts w:ascii="Arial" w:eastAsia="Arial" w:hAnsi="Arial" w:cs="Arial"/>
        </w:rPr>
        <w:t xml:space="preserve"> </w:t>
      </w:r>
      <w:r w:rsidR="00A96E35">
        <w:t>CMOS</w:t>
      </w:r>
    </w:p>
    <w:p w14:paraId="5E6447EA" w14:textId="4C6D4F1E" w:rsidR="00020ADB" w:rsidRDefault="00F50F49" w:rsidP="00020ADB">
      <w:pPr>
        <w:spacing w:after="67" w:line="259" w:lineRule="auto"/>
        <w:ind w:left="41" w:right="37" w:hanging="10"/>
      </w:pPr>
      <w:r>
        <w:t xml:space="preserve">  </w:t>
      </w:r>
      <w:r w:rsidR="00A96E35">
        <w:t>CMOS</w:t>
      </w:r>
      <w:r>
        <w:t xml:space="preserve"> </w:t>
      </w:r>
      <w:r w:rsidR="00A96E35">
        <w:t>(complementary</w:t>
      </w:r>
      <w:r>
        <w:t xml:space="preserve"> </w:t>
      </w:r>
      <w:r w:rsidR="00A96E35">
        <w:t>metal</w:t>
      </w:r>
      <w:r w:rsidR="00260ACE">
        <w:t>-</w:t>
      </w:r>
      <w:r w:rsidR="00A96E35">
        <w:t>oxide</w:t>
      </w:r>
      <w:r w:rsidR="00260ACE">
        <w:t>-</w:t>
      </w:r>
      <w:r w:rsidR="00A96E35">
        <w:t>semiconductor)</w:t>
      </w:r>
      <w:r>
        <w:t xml:space="preserve"> </w:t>
      </w:r>
      <w:r w:rsidR="001818CE">
        <w:t>is fabricated by usin</w:t>
      </w:r>
      <w:r w:rsidR="00125802">
        <w:t>g a</w:t>
      </w:r>
      <w:r w:rsidR="00260ACE">
        <w:t>n</w:t>
      </w:r>
      <w:r w:rsidR="001818CE">
        <w:t xml:space="preserve"> NMOS</w:t>
      </w:r>
      <w:r w:rsidR="00125802">
        <w:t xml:space="preserve"> pull-down network</w:t>
      </w:r>
      <w:r w:rsidR="001818CE">
        <w:t xml:space="preserve"> and </w:t>
      </w:r>
      <w:r w:rsidR="00125802">
        <w:t>a</w:t>
      </w:r>
      <w:r w:rsidR="001818CE">
        <w:t xml:space="preserve"> PMOS</w:t>
      </w:r>
      <w:r w:rsidR="00D10133">
        <w:t xml:space="preserve"> </w:t>
      </w:r>
      <w:r w:rsidR="00125802">
        <w:t xml:space="preserve">pull-up network </w:t>
      </w:r>
      <w:r w:rsidR="00D10133">
        <w:t>connected in parallel</w:t>
      </w:r>
      <w:r w:rsidR="001818CE">
        <w:t>. CMOS technology is used to produce IC’s (Integrated Circuits).</w:t>
      </w:r>
    </w:p>
    <w:p w14:paraId="3777EBFF" w14:textId="0A4E2698" w:rsidR="00020ADB" w:rsidRDefault="00D10133" w:rsidP="00020ADB">
      <w:pPr>
        <w:spacing w:after="67" w:line="259" w:lineRule="auto"/>
        <w:ind w:left="41" w:right="37" w:hanging="10"/>
      </w:pPr>
      <w:r>
        <w:t xml:space="preserve"> </w:t>
      </w:r>
      <w:r w:rsidR="00446AB3">
        <w:t>PMOS:</w:t>
      </w:r>
      <w:r w:rsidR="007D1B61">
        <w:t xml:space="preserve"> </w:t>
      </w:r>
      <w:r w:rsidR="00446AB3">
        <w:t xml:space="preserve">p-type metal oxide semiconductor </w:t>
      </w:r>
      <w:r w:rsidR="00B42F44">
        <w:t xml:space="preserve">is a </w:t>
      </w:r>
      <w:r w:rsidR="00260ACE">
        <w:t>MOSFET</w:t>
      </w:r>
      <w:r w:rsidR="00B42F44">
        <w:t xml:space="preserve"> </w:t>
      </w:r>
      <w:r w:rsidR="00060319">
        <w:t xml:space="preserve">in </w:t>
      </w:r>
      <w:r w:rsidR="00B42F44">
        <w:t>which source</w:t>
      </w:r>
      <w:r w:rsidR="00060319">
        <w:t xml:space="preserve"> and drain are p-type</w:t>
      </w:r>
      <w:r w:rsidR="004B73A5">
        <w:t>,</w:t>
      </w:r>
      <w:r w:rsidR="00B42F44">
        <w:t xml:space="preserve"> and a</w:t>
      </w:r>
      <w:r w:rsidR="00060319">
        <w:t xml:space="preserve"> body i</w:t>
      </w:r>
      <w:r w:rsidR="00F50F49">
        <w:t xml:space="preserve">s </w:t>
      </w:r>
      <w:r w:rsidR="00060319">
        <w:t>n-type</w:t>
      </w:r>
      <w:r w:rsidR="00B42F44">
        <w:t xml:space="preserve">. In this p-type channel is created by applying </w:t>
      </w:r>
      <w:r w:rsidR="00260ACE">
        <w:t xml:space="preserve">a </w:t>
      </w:r>
      <w:r w:rsidR="00B42F44">
        <w:t xml:space="preserve">voltage to the gate. </w:t>
      </w:r>
      <w:r w:rsidR="00060319">
        <w:t>In PMOS current flows from source to drain.</w:t>
      </w:r>
      <w:r w:rsidR="00260ACE">
        <w:t xml:space="preserve"> </w:t>
      </w:r>
      <w:r w:rsidR="002E38E7">
        <w:t>The o</w:t>
      </w:r>
      <w:r w:rsidR="0053214B">
        <w:t>utput is taken near to</w:t>
      </w:r>
      <w:r w:rsidR="00C002AB">
        <w:t xml:space="preserve"> </w:t>
      </w:r>
      <w:r w:rsidR="00260ACE">
        <w:t xml:space="preserve">the </w:t>
      </w:r>
      <w:r w:rsidR="00C002AB">
        <w:t>ground</w:t>
      </w:r>
      <w:r w:rsidR="0053214B">
        <w:t>.</w:t>
      </w:r>
      <w:r w:rsidR="007D1B61">
        <w:t xml:space="preserve"> </w:t>
      </w:r>
      <w:r w:rsidR="00C002AB">
        <w:t xml:space="preserve">PMOS acts like an inverter, if </w:t>
      </w:r>
      <w:r w:rsidR="00260ACE">
        <w:t xml:space="preserve">the </w:t>
      </w:r>
      <w:r w:rsidR="00C002AB">
        <w:t>input is logic 0</w:t>
      </w:r>
      <w:r w:rsidR="004B73A5">
        <w:t>,</w:t>
      </w:r>
      <w:r w:rsidR="00C002AB">
        <w:t xml:space="preserve"> it gets short</w:t>
      </w:r>
      <w:r w:rsidR="00260ACE">
        <w:t>-</w:t>
      </w:r>
      <w:r w:rsidR="00C002AB">
        <w:t>circuited</w:t>
      </w:r>
      <w:r w:rsidR="004B73A5">
        <w:t>,</w:t>
      </w:r>
      <w:r w:rsidR="00C002AB">
        <w:t xml:space="preserve"> and hence </w:t>
      </w:r>
      <w:r w:rsidR="00260ACE">
        <w:t xml:space="preserve">the </w:t>
      </w:r>
      <w:r w:rsidR="00C002AB">
        <w:t xml:space="preserve">output is logic </w:t>
      </w:r>
      <w:r w:rsidR="004B73A5">
        <w:t>one</w:t>
      </w:r>
      <w:r w:rsidR="00CF1D0A">
        <w:t>,</w:t>
      </w:r>
      <w:r w:rsidR="00C002AB">
        <w:t xml:space="preserve"> and when input is logic </w:t>
      </w:r>
      <w:r w:rsidR="004B73A5">
        <w:t>one,</w:t>
      </w:r>
      <w:r w:rsidR="00C002AB">
        <w:t xml:space="preserve"> it gets open</w:t>
      </w:r>
      <w:r w:rsidR="00260ACE">
        <w:t>-</w:t>
      </w:r>
      <w:r w:rsidR="00C002AB">
        <w:t>circuited</w:t>
      </w:r>
      <w:r w:rsidR="004B73A5">
        <w:t>,</w:t>
      </w:r>
      <w:r w:rsidR="00C002AB">
        <w:t xml:space="preserve"> and output is logic 0.</w:t>
      </w:r>
      <w:r w:rsidR="00301F1B">
        <w:t>[6]</w:t>
      </w:r>
    </w:p>
    <w:p w14:paraId="2079B448" w14:textId="7404C4F4" w:rsidR="002E38E7" w:rsidRDefault="00060319" w:rsidP="008C08FE">
      <w:pPr>
        <w:spacing w:after="67" w:line="259" w:lineRule="auto"/>
        <w:ind w:left="41" w:right="37" w:hanging="10"/>
      </w:pPr>
      <w:r>
        <w:t>NMOS:</w:t>
      </w:r>
      <w:r w:rsidR="007D1B61">
        <w:t xml:space="preserve"> </w:t>
      </w:r>
      <w:r>
        <w:t xml:space="preserve">n-type metal oxide semiconductor is a type of </w:t>
      </w:r>
      <w:r w:rsidR="00260ACE">
        <w:t>MOSFET</w:t>
      </w:r>
      <w:r>
        <w:t xml:space="preserve"> in which source and drain are p-type</w:t>
      </w:r>
      <w:r w:rsidR="004B73A5">
        <w:t>,</w:t>
      </w:r>
      <w:r>
        <w:t xml:space="preserve"> and </w:t>
      </w:r>
      <w:r w:rsidR="00260ACE">
        <w:t xml:space="preserve">the </w:t>
      </w:r>
      <w:r>
        <w:t>body is n-type. In NMOS current flows from drain to source.</w:t>
      </w:r>
      <w:r w:rsidR="00260ACE">
        <w:t xml:space="preserve"> </w:t>
      </w:r>
      <w:r w:rsidR="00E34EA9">
        <w:t>The o</w:t>
      </w:r>
      <w:r w:rsidR="00C002AB">
        <w:t>utput is taken near to VDD.</w:t>
      </w:r>
      <w:r w:rsidR="007D1B61">
        <w:t xml:space="preserve"> </w:t>
      </w:r>
      <w:r w:rsidR="00C002AB">
        <w:t xml:space="preserve">NMOS also acts </w:t>
      </w:r>
      <w:r w:rsidR="00260ACE">
        <w:t>as</w:t>
      </w:r>
      <w:r w:rsidR="00C002AB">
        <w:t xml:space="preserve"> an inve</w:t>
      </w:r>
      <w:r w:rsidR="00260ACE">
        <w:t>r</w:t>
      </w:r>
      <w:r w:rsidR="00C002AB">
        <w:t>ter</w:t>
      </w:r>
      <w:r w:rsidR="004B73A5">
        <w:t>. I</w:t>
      </w:r>
      <w:r w:rsidR="00C002AB">
        <w:t xml:space="preserve">f </w:t>
      </w:r>
      <w:r w:rsidR="00260ACE">
        <w:t xml:space="preserve">the </w:t>
      </w:r>
      <w:r w:rsidR="00C002AB">
        <w:t>input is logic 0 circuit gets open</w:t>
      </w:r>
      <w:r w:rsidR="00260ACE">
        <w:t>-</w:t>
      </w:r>
      <w:r w:rsidR="00C002AB">
        <w:t>circuited</w:t>
      </w:r>
      <w:r w:rsidR="004B73A5">
        <w:t>,</w:t>
      </w:r>
      <w:r w:rsidR="00C002AB">
        <w:t xml:space="preserve"> and output is logic 1, and when input is logic </w:t>
      </w:r>
      <w:r w:rsidR="004B73A5">
        <w:t>one,</w:t>
      </w:r>
      <w:r w:rsidR="00C002AB">
        <w:t xml:space="preserve"> it gets short</w:t>
      </w:r>
      <w:r w:rsidR="00260ACE">
        <w:t>-</w:t>
      </w:r>
      <w:r w:rsidR="00C002AB">
        <w:t>circuited</w:t>
      </w:r>
      <w:r w:rsidR="004B73A5">
        <w:t>,</w:t>
      </w:r>
      <w:r w:rsidR="00C002AB">
        <w:t xml:space="preserve"> and hence </w:t>
      </w:r>
      <w:r w:rsidR="00260ACE">
        <w:t xml:space="preserve">the </w:t>
      </w:r>
      <w:r w:rsidR="00C002AB">
        <w:t xml:space="preserve">output is logic </w:t>
      </w:r>
      <w:r w:rsidR="00DA73D9">
        <w:t>0.</w:t>
      </w:r>
      <w:r w:rsidR="00301F1B">
        <w:t>[6]</w:t>
      </w:r>
    </w:p>
    <w:p w14:paraId="574B65EE" w14:textId="77777777" w:rsidR="00BE59F4" w:rsidRDefault="00B83D0F" w:rsidP="00BE59F4">
      <w:pPr>
        <w:spacing w:after="67" w:line="259" w:lineRule="auto"/>
        <w:ind w:left="41" w:right="37" w:hanging="10"/>
      </w:pPr>
      <w:r>
        <w:rPr>
          <w:noProof/>
        </w:rPr>
        <w:drawing>
          <wp:anchor distT="0" distB="0" distL="114300" distR="114300" simplePos="0" relativeHeight="251658240" behindDoc="1" locked="0" layoutInCell="1" allowOverlap="1" wp14:anchorId="29D4E07A" wp14:editId="4D30E9CC">
            <wp:simplePos x="0" y="0"/>
            <wp:positionH relativeFrom="column">
              <wp:posOffset>19050</wp:posOffset>
            </wp:positionH>
            <wp:positionV relativeFrom="paragraph">
              <wp:posOffset>205105</wp:posOffset>
            </wp:positionV>
            <wp:extent cx="2047875" cy="1302385"/>
            <wp:effectExtent l="0" t="0" r="9525" b="0"/>
            <wp:wrapTight wrapText="bothSides">
              <wp:wrapPolygon edited="0">
                <wp:start x="0" y="0"/>
                <wp:lineTo x="0" y="21168"/>
                <wp:lineTo x="21500" y="21168"/>
                <wp:lineTo x="2150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47875" cy="1302385"/>
                    </a:xfrm>
                    <a:prstGeom prst="rect">
                      <a:avLst/>
                    </a:prstGeom>
                  </pic:spPr>
                </pic:pic>
              </a:graphicData>
            </a:graphic>
            <wp14:sizeRelH relativeFrom="margin">
              <wp14:pctWidth>0</wp14:pctWidth>
            </wp14:sizeRelH>
            <wp14:sizeRelV relativeFrom="margin">
              <wp14:pctHeight>0</wp14:pctHeight>
            </wp14:sizeRelV>
          </wp:anchor>
        </w:drawing>
      </w:r>
      <w:r w:rsidR="00390F4C">
        <w:t>CMOS:</w:t>
      </w:r>
      <w:r w:rsidR="00BE59F4">
        <w:t xml:space="preserve"> </w:t>
      </w:r>
    </w:p>
    <w:p w14:paraId="2B2F015B" w14:textId="4A22C479" w:rsidR="00FA0592" w:rsidRPr="008C08FE" w:rsidRDefault="007D1B61" w:rsidP="008C08FE">
      <w:pPr>
        <w:spacing w:after="67" w:line="259" w:lineRule="auto"/>
        <w:ind w:left="41" w:right="37" w:hanging="10"/>
        <w:rPr>
          <w:rStyle w:val="Hyperlink"/>
          <w:color w:val="000000"/>
          <w:u w:val="none"/>
        </w:rPr>
      </w:pPr>
      <w:r>
        <w:t xml:space="preserve">CMOS acts </w:t>
      </w:r>
      <w:r w:rsidR="002429C9">
        <w:t>like an i</w:t>
      </w:r>
      <w:r w:rsidR="00260ACE">
        <w:t>n</w:t>
      </w:r>
      <w:r w:rsidR="002429C9">
        <w:t xml:space="preserve">verter. When </w:t>
      </w:r>
      <w:r w:rsidR="00260ACE">
        <w:t xml:space="preserve">an </w:t>
      </w:r>
      <w:r w:rsidR="002429C9">
        <w:t xml:space="preserve">input is logic 0 output is logic </w:t>
      </w:r>
      <w:r w:rsidR="004B73A5">
        <w:t>one</w:t>
      </w:r>
      <w:r w:rsidR="002429C9">
        <w:t xml:space="preserve"> and vice</w:t>
      </w:r>
      <w:r w:rsidR="00260ACE">
        <w:t>-</w:t>
      </w:r>
      <w:r w:rsidR="002429C9">
        <w:t>versa. The on and off states of NMOS and PMOS are changed accordingly</w:t>
      </w:r>
      <w:r w:rsidR="00B83D0F">
        <w:t>. CMOS has a</w:t>
      </w:r>
      <w:r w:rsidR="00260ACE">
        <w:t xml:space="preserve"> </w:t>
      </w:r>
      <w:r w:rsidR="00B83D0F">
        <w:t>high input impedance, high noise immunity</w:t>
      </w:r>
      <w:r w:rsidR="00260ACE">
        <w:t>,</w:t>
      </w:r>
      <w:r w:rsidR="00B83D0F">
        <w:t xml:space="preserve"> and low power consumption </w:t>
      </w:r>
      <w:r w:rsidR="00301F1B">
        <w:t>[5]</w:t>
      </w:r>
      <w:r w:rsidR="00C66A38">
        <w:t xml:space="preserve">. </w:t>
      </w:r>
    </w:p>
    <w:p w14:paraId="2F2E1F07" w14:textId="37318116" w:rsidR="00A700D3" w:rsidRDefault="00FA0592" w:rsidP="00A47A09">
      <w:pPr>
        <w:spacing w:line="256" w:lineRule="auto"/>
        <w:ind w:left="110" w:right="0" w:firstLine="0"/>
        <w:jc w:val="center"/>
      </w:pPr>
      <w:r>
        <w:t>IV APPLICATIONS:</w:t>
      </w:r>
    </w:p>
    <w:p w14:paraId="4063B441" w14:textId="4511C4B9" w:rsidR="009533BF" w:rsidRDefault="009533BF" w:rsidP="00A47A09">
      <w:pPr>
        <w:spacing w:line="256" w:lineRule="auto"/>
        <w:ind w:left="110" w:right="0" w:firstLine="0"/>
      </w:pPr>
      <w:r>
        <w:t xml:space="preserve">In the IC industry, circuits whose performance can be taken place in </w:t>
      </w:r>
      <w:r w:rsidR="00CF1D0A">
        <w:t xml:space="preserve">the </w:t>
      </w:r>
      <w:r>
        <w:t xml:space="preserve">smallest possible area and at </w:t>
      </w:r>
      <w:r w:rsidR="00CF1D0A">
        <w:t xml:space="preserve">the </w:t>
      </w:r>
      <w:r>
        <w:t>greatest amount of speed are required.</w:t>
      </w:r>
    </w:p>
    <w:p w14:paraId="43A00696" w14:textId="2760DD9E" w:rsidR="00CF0CCD" w:rsidRDefault="00FA0592" w:rsidP="008C08FE">
      <w:pPr>
        <w:pStyle w:val="ListParagraph"/>
        <w:numPr>
          <w:ilvl w:val="0"/>
          <w:numId w:val="8"/>
        </w:numPr>
        <w:spacing w:line="256" w:lineRule="auto"/>
        <w:ind w:right="0"/>
      </w:pPr>
      <w:r>
        <w:t>BIDIRECTIONAL BUFFER AMPLIFIER:</w:t>
      </w:r>
      <w:r w:rsidR="00913785">
        <w:t xml:space="preserve"> </w:t>
      </w:r>
    </w:p>
    <w:p w14:paraId="6F5F4152" w14:textId="7604C690" w:rsidR="00FC229B" w:rsidRDefault="00913785" w:rsidP="008C08FE">
      <w:pPr>
        <w:spacing w:line="256" w:lineRule="auto"/>
        <w:ind w:left="470" w:right="0" w:firstLine="0"/>
      </w:pPr>
      <w:r>
        <w:t>It has two control signals</w:t>
      </w:r>
      <w:r w:rsidR="004B73A5">
        <w:t>,</w:t>
      </w:r>
      <w:r>
        <w:t xml:space="preserve"> namely Q and Q’ which are complementary to each other. The circuit includes two pass transistors</w:t>
      </w:r>
      <w:r w:rsidR="001221F5">
        <w:t xml:space="preserve"> or CMOS transmission gates, </w:t>
      </w:r>
      <w:r>
        <w:t xml:space="preserve">each of which are controlled by the control signals Q and Q’ respectively. A pass transistor is a transistor </w:t>
      </w:r>
      <w:r w:rsidR="004B73A5">
        <w:t>that</w:t>
      </w:r>
      <w:r>
        <w:t xml:space="preserve"> either transmits or blocks a signal received. There are two leads</w:t>
      </w:r>
      <w:r w:rsidR="004B73A5">
        <w:t>,</w:t>
      </w:r>
      <w:r>
        <w:t xml:space="preserve"> one of which acts as an input the other as an output.</w:t>
      </w:r>
      <w:r w:rsidR="00CF0CCD">
        <w:t xml:space="preserve"> For a particular selection of Q and Q</w:t>
      </w:r>
      <w:r w:rsidR="004B73A5">
        <w:t>,</w:t>
      </w:r>
      <w:r w:rsidR="00CF0CCD">
        <w:t>’ the bi</w:t>
      </w:r>
      <w:r w:rsidR="004B73A5">
        <w:t>-</w:t>
      </w:r>
      <w:r w:rsidR="00CF0CCD">
        <w:t xml:space="preserve">directional amplifier receives an input signal on the first lead and produces an amplified output signal on the </w:t>
      </w:r>
      <w:r w:rsidR="00CF0CCD">
        <w:lastRenderedPageBreak/>
        <w:t xml:space="preserve">second lead. For </w:t>
      </w:r>
      <w:r w:rsidR="004B73A5">
        <w:t>the</w:t>
      </w:r>
      <w:r w:rsidR="00CF0CCD">
        <w:t xml:space="preserve"> second option of Q and Q’, </w:t>
      </w:r>
      <w:r w:rsidR="004B73A5">
        <w:t xml:space="preserve">the </w:t>
      </w:r>
      <w:r w:rsidR="00CF0CCD">
        <w:t>input is received on the second lead</w:t>
      </w:r>
      <w:r w:rsidR="004B73A5">
        <w:t>,</w:t>
      </w:r>
      <w:r w:rsidR="00CF0CCD">
        <w:t xml:space="preserve"> and an amplified output is given through the first lead. </w:t>
      </w:r>
      <w:r w:rsidR="00B80039">
        <w:t>[8]</w:t>
      </w:r>
    </w:p>
    <w:p w14:paraId="73E35F5A" w14:textId="3F100552" w:rsidR="00FC229B" w:rsidRDefault="00FC229B" w:rsidP="00420104">
      <w:pPr>
        <w:spacing w:line="256" w:lineRule="auto"/>
        <w:ind w:left="470" w:right="0" w:firstLine="0"/>
      </w:pPr>
      <w:r>
        <w:t>The circuit contains two transistors</w:t>
      </w:r>
      <w:r w:rsidR="00616D6D">
        <w:t xml:space="preserve">, the first one is for passing a </w:t>
      </w:r>
      <w:r w:rsidR="00F5250F">
        <w:t xml:space="preserve">first </w:t>
      </w:r>
      <w:r w:rsidR="00616D6D">
        <w:t xml:space="preserve">input signal </w:t>
      </w:r>
      <w:r w:rsidR="00B54FE1">
        <w:t xml:space="preserve">on first terminal to input lead or passing output signal </w:t>
      </w:r>
      <w:r w:rsidR="00F5250F">
        <w:t>on</w:t>
      </w:r>
      <w:r w:rsidR="00B54FE1">
        <w:t xml:space="preserve"> output lead</w:t>
      </w:r>
      <w:r w:rsidR="00F5250F">
        <w:t xml:space="preserve"> to first terminal</w:t>
      </w:r>
      <w:r w:rsidR="00B54FE1">
        <w:t xml:space="preserve">. The second one selectively passes second input signal on </w:t>
      </w:r>
      <w:r w:rsidR="00F5250F">
        <w:t>second terminal to input lead or output signal on output lead to second terminal.</w:t>
      </w:r>
    </w:p>
    <w:p w14:paraId="0FEAE9B8" w14:textId="77777777" w:rsidR="000D13F0" w:rsidRDefault="000D13F0" w:rsidP="00BC5D3E">
      <w:pPr>
        <w:spacing w:line="256" w:lineRule="auto"/>
        <w:ind w:right="0" w:firstLine="0"/>
      </w:pPr>
    </w:p>
    <w:p w14:paraId="1634CFAB" w14:textId="202EDA5F" w:rsidR="00E204B7" w:rsidRDefault="00055B42" w:rsidP="008C08FE">
      <w:pPr>
        <w:spacing w:line="256" w:lineRule="auto"/>
        <w:ind w:left="470" w:right="0" w:firstLine="0"/>
      </w:pPr>
      <w:r>
        <w:rPr>
          <w:noProof/>
        </w:rPr>
        <w:drawing>
          <wp:inline distT="0" distB="0" distL="0" distR="0" wp14:anchorId="57818997" wp14:editId="1C8917BD">
            <wp:extent cx="1800225" cy="1529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00225" cy="1529820"/>
                    </a:xfrm>
                    <a:prstGeom prst="rect">
                      <a:avLst/>
                    </a:prstGeom>
                  </pic:spPr>
                </pic:pic>
              </a:graphicData>
            </a:graphic>
          </wp:inline>
        </w:drawing>
      </w:r>
    </w:p>
    <w:p w14:paraId="6C170A42" w14:textId="16248398" w:rsidR="00A700D3" w:rsidRDefault="00CF1D0A" w:rsidP="008C08FE">
      <w:pPr>
        <w:pStyle w:val="ListParagraph"/>
        <w:numPr>
          <w:ilvl w:val="0"/>
          <w:numId w:val="8"/>
        </w:numPr>
        <w:spacing w:line="256" w:lineRule="auto"/>
        <w:ind w:right="0"/>
      </w:pPr>
      <w:r>
        <w:t>BIDIRECTIONAL LEVEL SH</w:t>
      </w:r>
      <w:r w:rsidR="0097545B">
        <w:t>I</w:t>
      </w:r>
      <w:r>
        <w:t>FTING INTERFACE CIRCUIT</w:t>
      </w:r>
    </w:p>
    <w:p w14:paraId="05869957" w14:textId="5AE4827D" w:rsidR="001167D5" w:rsidRDefault="002C45D8" w:rsidP="008C08FE">
      <w:pPr>
        <w:pStyle w:val="ListParagraph"/>
        <w:spacing w:line="256" w:lineRule="auto"/>
        <w:ind w:left="470" w:right="0" w:firstLine="0"/>
      </w:pPr>
      <w:r>
        <w:t xml:space="preserve">It has first </w:t>
      </w:r>
      <w:r w:rsidR="007E55CA">
        <w:t xml:space="preserve">and </w:t>
      </w:r>
      <w:proofErr w:type="gramStart"/>
      <w:r w:rsidR="007E55CA">
        <w:t>seco</w:t>
      </w:r>
      <w:r w:rsidR="00A6004E">
        <w:t>nd</w:t>
      </w:r>
      <w:proofErr w:type="gramEnd"/>
      <w:r w:rsidR="007E55CA">
        <w:t xml:space="preserve"> I/O ports that are connected by a drain-source channel FET</w:t>
      </w:r>
      <w:r w:rsidR="0097545B">
        <w:t xml:space="preserve"> that passes signals between them in both the directions</w:t>
      </w:r>
      <w:r w:rsidR="00A6004E">
        <w:t>. The first port is connected to a low supply voltage and the second one to a high supply voltage</w:t>
      </w:r>
      <w:r w:rsidR="0097545B">
        <w:t xml:space="preserve">. </w:t>
      </w:r>
      <w:r w:rsidR="001167D5">
        <w:t xml:space="preserve">This circuit also contains an inverter having a control input connected to the second port.  The control input of the latching FET is connected to an inverted output so that when </w:t>
      </w:r>
      <w:r w:rsidR="006E1902">
        <w:t xml:space="preserve">the </w:t>
      </w:r>
      <w:r w:rsidR="001167D5">
        <w:t>second port exhibits logic</w:t>
      </w:r>
      <w:r w:rsidR="006E1902">
        <w:t xml:space="preserve"> </w:t>
      </w:r>
      <w:r w:rsidR="001167D5">
        <w:t>one</w:t>
      </w:r>
      <w:r w:rsidR="000D13F0">
        <w:t>,</w:t>
      </w:r>
      <w:r w:rsidR="001167D5">
        <w:t xml:space="preserve"> </w:t>
      </w:r>
      <w:r w:rsidR="007E009E">
        <w:t xml:space="preserve">the inverted output becomes logic 0 and activates the p channel FET to drive </w:t>
      </w:r>
      <w:r w:rsidR="006E1902">
        <w:t xml:space="preserve">the </w:t>
      </w:r>
      <w:r w:rsidR="007E009E">
        <w:t>second circuit at lo</w:t>
      </w:r>
      <w:r w:rsidR="006E1902">
        <w:t>gic</w:t>
      </w:r>
      <w:r w:rsidR="007E009E">
        <w:t xml:space="preserve"> one.</w:t>
      </w:r>
      <w:r w:rsidR="00B80039">
        <w:t>[9]</w:t>
      </w:r>
    </w:p>
    <w:p w14:paraId="4F322FEE" w14:textId="0B6EE761" w:rsidR="00416A48" w:rsidRDefault="006E1902" w:rsidP="008C08FE">
      <w:pPr>
        <w:pStyle w:val="ListParagraph"/>
        <w:spacing w:line="256" w:lineRule="auto"/>
        <w:ind w:left="470" w:right="0" w:firstLine="0"/>
      </w:pPr>
      <w:r>
        <w:t xml:space="preserve">This level shifting interface circuit is used between two circuits operating at different voltages. </w:t>
      </w:r>
      <w:r w:rsidR="003C1595">
        <w:t xml:space="preserve"> </w:t>
      </w:r>
      <w:r w:rsidR="000D13F0">
        <w:t>The i</w:t>
      </w:r>
      <w:r w:rsidR="003C1595">
        <w:t xml:space="preserve">nterface circuit includes a latching circuit biased with a high voltage. The latching circuit consists </w:t>
      </w:r>
      <w:r w:rsidR="000D13F0">
        <w:t xml:space="preserve">of </w:t>
      </w:r>
      <w:r w:rsidR="003C1595">
        <w:t>a</w:t>
      </w:r>
      <w:r w:rsidR="000D13F0">
        <w:t xml:space="preserve"> </w:t>
      </w:r>
      <w:r w:rsidR="003C1595">
        <w:t>P channel FET</w:t>
      </w:r>
      <w:r w:rsidR="000D13F0">
        <w:t>,</w:t>
      </w:r>
      <w:r w:rsidR="003C1595">
        <w:t xml:space="preserve"> and </w:t>
      </w:r>
      <w:r w:rsidR="000D13F0">
        <w:t xml:space="preserve">the </w:t>
      </w:r>
      <w:r w:rsidR="003C1595">
        <w:t xml:space="preserve">interface circuit consists inverter circuit having control input connected to </w:t>
      </w:r>
      <w:r w:rsidR="000D13F0">
        <w:t xml:space="preserve">the </w:t>
      </w:r>
      <w:r w:rsidR="003C1595">
        <w:t>second port. The gate of P channel FET is connected to the inverted output.</w:t>
      </w:r>
    </w:p>
    <w:p w14:paraId="5811BBCA" w14:textId="0FB2320B" w:rsidR="00CB394F" w:rsidRDefault="000D13F0" w:rsidP="008C08FE">
      <w:pPr>
        <w:pStyle w:val="ListParagraph"/>
        <w:spacing w:line="256" w:lineRule="auto"/>
        <w:ind w:left="470" w:right="0" w:firstLine="0"/>
      </w:pPr>
      <w:r>
        <w:rPr>
          <w:noProof/>
        </w:rPr>
        <w:drawing>
          <wp:inline distT="0" distB="0" distL="0" distR="0" wp14:anchorId="309B68CE" wp14:editId="45C3C109">
            <wp:extent cx="3190718" cy="1171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55405" cy="1195327"/>
                    </a:xfrm>
                    <a:prstGeom prst="rect">
                      <a:avLst/>
                    </a:prstGeom>
                  </pic:spPr>
                </pic:pic>
              </a:graphicData>
            </a:graphic>
          </wp:inline>
        </w:drawing>
      </w:r>
    </w:p>
    <w:p w14:paraId="333D3F7E" w14:textId="3731604F" w:rsidR="000D1BF3" w:rsidRDefault="00A47A09" w:rsidP="008C08FE">
      <w:pPr>
        <w:pStyle w:val="ListParagraph"/>
        <w:numPr>
          <w:ilvl w:val="0"/>
          <w:numId w:val="8"/>
        </w:numPr>
        <w:spacing w:line="256" w:lineRule="auto"/>
        <w:ind w:right="0"/>
        <w:jc w:val="center"/>
      </w:pPr>
      <w:r>
        <w:t>GPIO (general purpose input /output)</w:t>
      </w:r>
    </w:p>
    <w:p w14:paraId="7649CC6A" w14:textId="3A1A79DD" w:rsidR="00FA5C66" w:rsidRDefault="000D1BF3" w:rsidP="008C08FE">
      <w:pPr>
        <w:pStyle w:val="ListParagraph"/>
        <w:spacing w:line="256" w:lineRule="auto"/>
        <w:ind w:left="470" w:right="0" w:firstLine="0"/>
      </w:pPr>
      <w:r>
        <w:t xml:space="preserve">GPIO has </w:t>
      </w:r>
      <w:r w:rsidR="00A47A09">
        <w:t xml:space="preserve">no predefined function. It is customizable and is controlled by the user. It has an enable which </w:t>
      </w:r>
      <w:r w:rsidR="00296D59">
        <w:t>selects the input or output buffer. If enable=0 output buffer gets 1 and</w:t>
      </w:r>
      <w:r w:rsidR="001F4466">
        <w:t xml:space="preserve"> it</w:t>
      </w:r>
      <w:r w:rsidR="00296D59">
        <w:t xml:space="preserve"> gets activated in output mode. If enable=1 pin gets activated in input mode</w:t>
      </w:r>
      <w:r w:rsidR="00603214">
        <w:t xml:space="preserve"> [12]. </w:t>
      </w:r>
      <w:proofErr w:type="spellStart"/>
      <w:r w:rsidR="00296D59">
        <w:t>Ouput</w:t>
      </w:r>
      <w:proofErr w:type="spellEnd"/>
      <w:r w:rsidR="00296D59">
        <w:t xml:space="preserve"> buffer is a combination of two </w:t>
      </w:r>
      <w:proofErr w:type="spellStart"/>
      <w:r w:rsidR="00296D59">
        <w:t>cmos</w:t>
      </w:r>
      <w:proofErr w:type="spellEnd"/>
      <w:r w:rsidR="00296D59">
        <w:t xml:space="preserve"> transistors connected in the </w:t>
      </w:r>
      <w:r w:rsidR="00296D59">
        <w:t xml:space="preserve">following </w:t>
      </w:r>
      <w:proofErr w:type="spellStart"/>
      <w:r w:rsidR="00296D59">
        <w:t>fahion</w:t>
      </w:r>
      <w:proofErr w:type="spellEnd"/>
      <w:r w:rsidR="00296D59">
        <w:t xml:space="preserve">. </w:t>
      </w:r>
      <w:r>
        <w:t xml:space="preserve">Input buffer is the reverse of output buffer which means output from the pin is inverted and fed to the drains of both </w:t>
      </w:r>
      <w:proofErr w:type="spellStart"/>
      <w:r>
        <w:t>pmos</w:t>
      </w:r>
      <w:proofErr w:type="spellEnd"/>
      <w:r>
        <w:t xml:space="preserve"> and </w:t>
      </w:r>
      <w:proofErr w:type="spellStart"/>
      <w:r>
        <w:t>nmos</w:t>
      </w:r>
      <w:proofErr w:type="spellEnd"/>
      <w:r>
        <w:t xml:space="preserve">. By </w:t>
      </w:r>
      <w:proofErr w:type="gramStart"/>
      <w:r>
        <w:t>default</w:t>
      </w:r>
      <w:proofErr w:type="gramEnd"/>
      <w:r>
        <w:t xml:space="preserve"> all GPIO pins are configured in input mode. In input mode pin is kept floating that is it is neither connected to VCC nor GND, this state is called high impedance state it may cause high power consumption due to leakage </w:t>
      </w:r>
      <w:proofErr w:type="spellStart"/>
      <w:r>
        <w:t>current.when</w:t>
      </w:r>
      <w:proofErr w:type="spellEnd"/>
      <w:r>
        <w:t xml:space="preserve"> pin is not floating it may be either connected to VCC or GND in both the cases there is no leakage current from VCC to GND.  </w:t>
      </w:r>
      <w:r w:rsidR="00603214">
        <w:t>[11]</w:t>
      </w:r>
    </w:p>
    <w:p w14:paraId="5F61A3BC" w14:textId="6CAFCC3E" w:rsidR="000D1BF3" w:rsidRDefault="00CA1735" w:rsidP="00A47A09">
      <w:pPr>
        <w:pStyle w:val="ListParagraph"/>
        <w:spacing w:line="256" w:lineRule="auto"/>
        <w:ind w:left="470" w:right="0" w:firstLine="0"/>
      </w:pPr>
      <w:r>
        <w:t xml:space="preserve">Default state for output mode is push-pull. It uses both </w:t>
      </w:r>
      <w:proofErr w:type="spellStart"/>
      <w:r>
        <w:t>pmos</w:t>
      </w:r>
      <w:proofErr w:type="spellEnd"/>
      <w:r>
        <w:t xml:space="preserve"> and </w:t>
      </w:r>
      <w:proofErr w:type="spellStart"/>
      <w:r>
        <w:t>nmos</w:t>
      </w:r>
      <w:proofErr w:type="spellEnd"/>
      <w:r>
        <w:t xml:space="preserve"> in its configuration.</w:t>
      </w:r>
      <w:r w:rsidR="00790F1A">
        <w:t xml:space="preserve"> An LED is connected to the pin along with a </w:t>
      </w:r>
      <w:proofErr w:type="gramStart"/>
      <w:r w:rsidR="00790F1A">
        <w:t xml:space="preserve">current </w:t>
      </w:r>
      <w:r>
        <w:t xml:space="preserve"> </w:t>
      </w:r>
      <w:r w:rsidR="00790F1A">
        <w:t>limiting</w:t>
      </w:r>
      <w:proofErr w:type="gramEnd"/>
      <w:r w:rsidR="00790F1A">
        <w:t xml:space="preserve"> resistor. If input is 1 LED is on and </w:t>
      </w:r>
      <w:proofErr w:type="spellStart"/>
      <w:r w:rsidR="00790F1A">
        <w:t>viceversa</w:t>
      </w:r>
      <w:proofErr w:type="spellEnd"/>
      <w:r w:rsidR="00790F1A">
        <w:t xml:space="preserve">. </w:t>
      </w:r>
    </w:p>
    <w:p w14:paraId="2CB27617" w14:textId="6E4D1909" w:rsidR="00790F1A" w:rsidRDefault="00790F1A" w:rsidP="00A47A09">
      <w:pPr>
        <w:pStyle w:val="ListParagraph"/>
        <w:spacing w:line="256" w:lineRule="auto"/>
        <w:ind w:left="470" w:right="0" w:firstLine="0"/>
      </w:pPr>
      <w:r>
        <w:t>Open drain configuration:</w:t>
      </w:r>
    </w:p>
    <w:p w14:paraId="29F0AA71" w14:textId="77BE5CFF" w:rsidR="000D1BF3" w:rsidRDefault="00790F1A" w:rsidP="00790F1A">
      <w:pPr>
        <w:pStyle w:val="ListParagraph"/>
        <w:spacing w:line="256" w:lineRule="auto"/>
        <w:ind w:left="470" w:right="0" w:firstLine="0"/>
      </w:pPr>
      <w:r>
        <w:t xml:space="preserve">Only NMOS </w:t>
      </w:r>
      <w:proofErr w:type="spellStart"/>
      <w:r>
        <w:t>trasnsistor</w:t>
      </w:r>
      <w:proofErr w:type="spellEnd"/>
      <w:r>
        <w:t xml:space="preserve"> is active, we can neglect the presence of PMOS. If input is 0 output is pulled to </w:t>
      </w:r>
      <w:proofErr w:type="gramStart"/>
      <w:r>
        <w:t>ground,  if</w:t>
      </w:r>
      <w:proofErr w:type="gramEnd"/>
      <w:r>
        <w:t xml:space="preserve"> input is 1 output is floating</w:t>
      </w:r>
      <w:r w:rsidR="00CB394F">
        <w:t xml:space="preserve"> this implies open drain can cause two states GND and floating to make use of this configuration we need to provide pull up capability. This can be done in two ways internal and external pull-up resistors. Pin is pulled up to VCC if input is 1</w:t>
      </w:r>
      <w:r w:rsidR="00E35601">
        <w:t xml:space="preserve"> in this case LED will be turned ON. </w:t>
      </w:r>
    </w:p>
    <w:p w14:paraId="20E29A9A" w14:textId="62F7452A" w:rsidR="00CA01E6" w:rsidRDefault="008C08FE" w:rsidP="00F22E63">
      <w:pPr>
        <w:pStyle w:val="ListParagraph"/>
        <w:spacing w:line="256" w:lineRule="auto"/>
        <w:ind w:left="470" w:right="0" w:firstLine="0"/>
        <w:jc w:val="center"/>
      </w:pPr>
      <w:r>
        <w:t xml:space="preserve">                                                   </w:t>
      </w:r>
    </w:p>
    <w:p w14:paraId="21744AC1" w14:textId="6F87EDCF" w:rsidR="00CA01E6" w:rsidRDefault="00CA01E6" w:rsidP="00DF08CE">
      <w:pPr>
        <w:pStyle w:val="ListParagraph"/>
        <w:spacing w:line="256" w:lineRule="auto"/>
        <w:ind w:left="470" w:right="0" w:firstLine="0"/>
        <w:jc w:val="center"/>
      </w:pPr>
      <w:r>
        <w:t>V.  IMPLEMENTATION OF GPIO</w:t>
      </w:r>
    </w:p>
    <w:p w14:paraId="521F7EE3" w14:textId="0F7BEC97" w:rsidR="000D1BF3" w:rsidRDefault="00CA01E6" w:rsidP="00CA01E6">
      <w:pPr>
        <w:pStyle w:val="ListParagraph"/>
        <w:spacing w:line="256" w:lineRule="auto"/>
        <w:ind w:left="470" w:right="0" w:firstLine="0"/>
      </w:pPr>
      <w:r>
        <w:t>PMOS and NMOS with fixed length (180</w:t>
      </w:r>
      <w:proofErr w:type="gramStart"/>
      <w:r>
        <w:t xml:space="preserve">nm)  </w:t>
      </w:r>
      <w:proofErr w:type="spellStart"/>
      <w:r>
        <w:t>snd</w:t>
      </w:r>
      <w:proofErr w:type="spellEnd"/>
      <w:proofErr w:type="gramEnd"/>
      <w:r>
        <w:t xml:space="preserve"> varying widths are taken. Vary the widths such that</w:t>
      </w:r>
      <w:proofErr w:type="gramStart"/>
      <w:r>
        <w:t xml:space="preserve">   (</w:t>
      </w:r>
      <w:proofErr w:type="gramEnd"/>
      <w:r>
        <w:t xml:space="preserve">W/L)p is 2 to 3 times of (W/L)n for switching threshold to be optimum. </w:t>
      </w:r>
    </w:p>
    <w:p w14:paraId="2030265D" w14:textId="49924A2E" w:rsidR="002D1783" w:rsidRDefault="002D1783" w:rsidP="00CA01E6">
      <w:pPr>
        <w:pStyle w:val="ListParagraph"/>
        <w:spacing w:line="256" w:lineRule="auto"/>
        <w:ind w:left="470" w:right="0" w:firstLine="0"/>
      </w:pPr>
      <w:r>
        <w:t xml:space="preserve">As l=180nm for both NMOS and PMOS we can take </w:t>
      </w:r>
      <w:proofErr w:type="spellStart"/>
      <w:r>
        <w:t>Wp</w:t>
      </w:r>
      <w:proofErr w:type="spellEnd"/>
      <w:r>
        <w:t xml:space="preserve">=4um, and </w:t>
      </w:r>
      <w:proofErr w:type="spellStart"/>
      <w:r>
        <w:t>Wn</w:t>
      </w:r>
      <w:proofErr w:type="spellEnd"/>
      <w:r>
        <w:t>=10um that gives (W/</w:t>
      </w:r>
      <w:proofErr w:type="gramStart"/>
      <w:r>
        <w:t>L)p</w:t>
      </w:r>
      <w:proofErr w:type="gramEnd"/>
      <w:r>
        <w:t>=22.5, and (W/L)n=55.5 which is 2.5 times of (W/L)p</w:t>
      </w:r>
      <w:r w:rsidR="00842C31">
        <w:t xml:space="preserve"> [13]</w:t>
      </w:r>
    </w:p>
    <w:p w14:paraId="0C34B54F" w14:textId="09E412FF" w:rsidR="00F22E63" w:rsidRDefault="00F22E63" w:rsidP="00CA01E6">
      <w:pPr>
        <w:pStyle w:val="ListParagraph"/>
        <w:spacing w:line="256" w:lineRule="auto"/>
        <w:ind w:left="470" w:right="0" w:firstLine="0"/>
      </w:pPr>
      <w:r>
        <w:t>Bidirectional buffer circuit:</w:t>
      </w:r>
    </w:p>
    <w:p w14:paraId="46D295F9" w14:textId="35442885" w:rsidR="00F22E63" w:rsidRDefault="00F22E63" w:rsidP="00F22E63">
      <w:pPr>
        <w:pStyle w:val="ListParagraph"/>
        <w:spacing w:line="256" w:lineRule="auto"/>
        <w:ind w:left="470" w:right="0" w:firstLine="0"/>
      </w:pPr>
      <w:r>
        <w:rPr>
          <w:noProof/>
        </w:rPr>
        <w:drawing>
          <wp:inline distT="0" distB="0" distL="0" distR="0" wp14:anchorId="2C07BA0A" wp14:editId="6C7DAA36">
            <wp:extent cx="1298556" cy="69344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21242" cy="705556"/>
                    </a:xfrm>
                    <a:prstGeom prst="rect">
                      <a:avLst/>
                    </a:prstGeom>
                  </pic:spPr>
                </pic:pic>
              </a:graphicData>
            </a:graphic>
          </wp:inline>
        </w:drawing>
      </w:r>
    </w:p>
    <w:p w14:paraId="46BF4943" w14:textId="35334F85" w:rsidR="005A2780" w:rsidRDefault="005A2780" w:rsidP="00CA01E6">
      <w:pPr>
        <w:pStyle w:val="ListParagraph"/>
        <w:spacing w:line="256" w:lineRule="auto"/>
        <w:ind w:left="470" w:right="0" w:firstLine="0"/>
      </w:pPr>
      <w:r>
        <w:t>The following is a basic CMOS inverter circuit:</w:t>
      </w:r>
    </w:p>
    <w:p w14:paraId="2E9C2172" w14:textId="51B7D422" w:rsidR="000D1BF3" w:rsidRDefault="007529E3" w:rsidP="00D75BC9">
      <w:pPr>
        <w:pStyle w:val="ListParagraph"/>
        <w:spacing w:line="256" w:lineRule="auto"/>
        <w:ind w:left="470" w:right="0" w:firstLine="0"/>
      </w:pPr>
      <w:r>
        <w:rPr>
          <w:noProof/>
        </w:rPr>
        <w:drawing>
          <wp:anchor distT="0" distB="0" distL="114300" distR="114300" simplePos="0" relativeHeight="251661312" behindDoc="0" locked="0" layoutInCell="1" allowOverlap="1" wp14:anchorId="6BF7EB54" wp14:editId="5695BE06">
            <wp:simplePos x="0" y="0"/>
            <wp:positionH relativeFrom="column">
              <wp:posOffset>295782</wp:posOffset>
            </wp:positionH>
            <wp:positionV relativeFrom="paragraph">
              <wp:posOffset>1195</wp:posOffset>
            </wp:positionV>
            <wp:extent cx="1314788" cy="1195420"/>
            <wp:effectExtent l="0" t="0" r="0" b="508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flipV="1">
                      <a:off x="0" y="0"/>
                      <a:ext cx="1314788" cy="1195420"/>
                    </a:xfrm>
                    <a:prstGeom prst="rect">
                      <a:avLst/>
                    </a:prstGeom>
                  </pic:spPr>
                </pic:pic>
              </a:graphicData>
            </a:graphic>
          </wp:anchor>
        </w:drawing>
      </w:r>
      <w:r w:rsidR="00046756">
        <w:t xml:space="preserve">A buffer circuit formed by using an </w:t>
      </w:r>
      <w:proofErr w:type="spellStart"/>
      <w:r w:rsidR="00046756">
        <w:t>inveter</w:t>
      </w:r>
      <w:proofErr w:type="spellEnd"/>
      <w:r w:rsidR="00046756">
        <w:t xml:space="preserve"> and CMOS inverter</w:t>
      </w:r>
      <w:r w:rsidR="00120512">
        <w:t xml:space="preserve"> or by combining two CMOS</w:t>
      </w:r>
      <w:r w:rsidR="00046756">
        <w:t xml:space="preserve">. If the input is given logic 1, output is also logic 1 and if the input is logic 0 output is also logic 0. This shows that it acts like a buffer that does not change </w:t>
      </w:r>
      <w:proofErr w:type="gramStart"/>
      <w:r w:rsidR="00046756">
        <w:t>the  state</w:t>
      </w:r>
      <w:proofErr w:type="gramEnd"/>
      <w:r w:rsidR="00046756">
        <w:t xml:space="preserve"> of input </w:t>
      </w:r>
      <w:r w:rsidR="004F3960">
        <w:t>.</w:t>
      </w:r>
    </w:p>
    <w:p w14:paraId="61DC315D" w14:textId="2A38CAFE" w:rsidR="000D1BF3" w:rsidRDefault="00F22E63" w:rsidP="00F22E63">
      <w:pPr>
        <w:spacing w:line="256" w:lineRule="auto"/>
        <w:ind w:right="0" w:firstLine="0"/>
      </w:pPr>
      <w:r>
        <w:t xml:space="preserve">         </w:t>
      </w:r>
      <w:r w:rsidR="004F3960">
        <w:t xml:space="preserve">The following is </w:t>
      </w:r>
      <w:proofErr w:type="gramStart"/>
      <w:r w:rsidR="004F3960">
        <w:t>a</w:t>
      </w:r>
      <w:proofErr w:type="gramEnd"/>
      <w:r w:rsidR="004F3960">
        <w:t xml:space="preserve"> output buffer circuit:</w:t>
      </w:r>
    </w:p>
    <w:p w14:paraId="2E12E5D8" w14:textId="5E0F7682" w:rsidR="004F3960" w:rsidRDefault="007529E3" w:rsidP="00D75BC9">
      <w:pPr>
        <w:pStyle w:val="ListParagraph"/>
        <w:spacing w:line="256" w:lineRule="auto"/>
        <w:ind w:left="470" w:right="0" w:firstLine="0"/>
      </w:pPr>
      <w:r>
        <w:rPr>
          <w:noProof/>
        </w:rPr>
        <w:drawing>
          <wp:anchor distT="0" distB="0" distL="114300" distR="114300" simplePos="0" relativeHeight="251664384" behindDoc="0" locked="0" layoutInCell="1" allowOverlap="1" wp14:anchorId="3A68E47A" wp14:editId="397E3DEF">
            <wp:simplePos x="0" y="0"/>
            <wp:positionH relativeFrom="column">
              <wp:posOffset>296562</wp:posOffset>
            </wp:positionH>
            <wp:positionV relativeFrom="page">
              <wp:posOffset>8254314</wp:posOffset>
            </wp:positionV>
            <wp:extent cx="1146810" cy="105092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6810" cy="1050925"/>
                    </a:xfrm>
                    <a:prstGeom prst="rect">
                      <a:avLst/>
                    </a:prstGeom>
                  </pic:spPr>
                </pic:pic>
              </a:graphicData>
            </a:graphic>
          </wp:anchor>
        </w:drawing>
      </w:r>
    </w:p>
    <w:p w14:paraId="00BDD38A" w14:textId="1DB1503F" w:rsidR="009E6AE5" w:rsidRDefault="00EB5378" w:rsidP="004F3960">
      <w:pPr>
        <w:pStyle w:val="ListParagraph"/>
        <w:spacing w:line="256" w:lineRule="auto"/>
        <w:ind w:left="470" w:right="0" w:firstLine="0"/>
      </w:pPr>
      <w:r>
        <w:rPr>
          <w:noProof/>
        </w:rPr>
        <w:lastRenderedPageBreak/>
        <w:drawing>
          <wp:anchor distT="0" distB="0" distL="114300" distR="114300" simplePos="0" relativeHeight="251665408" behindDoc="0" locked="0" layoutInCell="1" allowOverlap="1" wp14:anchorId="40166336" wp14:editId="12BDA9E5">
            <wp:simplePos x="0" y="0"/>
            <wp:positionH relativeFrom="column">
              <wp:posOffset>3507140</wp:posOffset>
            </wp:positionH>
            <wp:positionV relativeFrom="page">
              <wp:posOffset>1564451</wp:posOffset>
            </wp:positionV>
            <wp:extent cx="3127375" cy="14160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27375" cy="1416050"/>
                    </a:xfrm>
                    <a:prstGeom prst="rect">
                      <a:avLst/>
                    </a:prstGeom>
                  </pic:spPr>
                </pic:pic>
              </a:graphicData>
            </a:graphic>
          </wp:anchor>
        </w:drawing>
      </w:r>
      <w:r w:rsidR="007529E3">
        <w:rPr>
          <w:noProof/>
        </w:rPr>
        <w:drawing>
          <wp:inline distT="0" distB="0" distL="0" distR="0" wp14:anchorId="3B923DB4" wp14:editId="7B76E673">
            <wp:extent cx="1367481" cy="1362953"/>
            <wp:effectExtent l="0" t="0" r="444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7481" cy="1362953"/>
                    </a:xfrm>
                    <a:prstGeom prst="rect">
                      <a:avLst/>
                    </a:prstGeom>
                  </pic:spPr>
                </pic:pic>
              </a:graphicData>
            </a:graphic>
          </wp:inline>
        </w:drawing>
      </w:r>
    </w:p>
    <w:p w14:paraId="0BA3092C" w14:textId="77777777" w:rsidR="004957CF" w:rsidRDefault="005C407B" w:rsidP="004957CF">
      <w:pPr>
        <w:pStyle w:val="ListParagraph"/>
        <w:spacing w:line="256" w:lineRule="auto"/>
        <w:ind w:left="470" w:right="0" w:firstLine="0"/>
      </w:pPr>
      <w:r>
        <w:t xml:space="preserve">The circuit of input buffer </w:t>
      </w:r>
      <w:proofErr w:type="spellStart"/>
      <w:r>
        <w:t>iIt</w:t>
      </w:r>
      <w:proofErr w:type="spellEnd"/>
      <w:r>
        <w:t xml:space="preserve"> is the exact opposite of the output buffer</w:t>
      </w:r>
    </w:p>
    <w:p w14:paraId="6079765C" w14:textId="07AA3C5E" w:rsidR="004F3FC6" w:rsidRDefault="008C08FE" w:rsidP="004957CF">
      <w:pPr>
        <w:pStyle w:val="ListParagraph"/>
        <w:spacing w:line="256" w:lineRule="auto"/>
        <w:ind w:left="470" w:right="0" w:firstLine="0"/>
        <w:jc w:val="center"/>
      </w:pPr>
      <w:r>
        <w:t>GPIO CIRCUIT</w:t>
      </w:r>
    </w:p>
    <w:p w14:paraId="0616BB1F" w14:textId="23A54332" w:rsidR="001C7035" w:rsidRDefault="009D36C9" w:rsidP="009D36C9">
      <w:pPr>
        <w:pStyle w:val="ListParagraph"/>
        <w:spacing w:line="256" w:lineRule="auto"/>
        <w:ind w:left="470" w:right="0" w:firstLine="0"/>
      </w:pPr>
      <w:r>
        <w:rPr>
          <w:noProof/>
        </w:rPr>
        <w:drawing>
          <wp:anchor distT="0" distB="0" distL="114300" distR="114300" simplePos="0" relativeHeight="251662336" behindDoc="0" locked="0" layoutInCell="1" allowOverlap="1" wp14:anchorId="7B603405" wp14:editId="70F07F98">
            <wp:simplePos x="0" y="0"/>
            <wp:positionH relativeFrom="column">
              <wp:posOffset>347345</wp:posOffset>
            </wp:positionH>
            <wp:positionV relativeFrom="page">
              <wp:posOffset>4518660</wp:posOffset>
            </wp:positionV>
            <wp:extent cx="2686050" cy="1647825"/>
            <wp:effectExtent l="0" t="0" r="0"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686050" cy="1647825"/>
                    </a:xfrm>
                    <a:prstGeom prst="rect">
                      <a:avLst/>
                    </a:prstGeom>
                  </pic:spPr>
                </pic:pic>
              </a:graphicData>
            </a:graphic>
            <wp14:sizeRelH relativeFrom="margin">
              <wp14:pctWidth>0</wp14:pctWidth>
            </wp14:sizeRelH>
            <wp14:sizeRelV relativeFrom="margin">
              <wp14:pctHeight>0</wp14:pctHeight>
            </wp14:sizeRelV>
          </wp:anchor>
        </w:drawing>
      </w:r>
      <w:r w:rsidR="007D6D30">
        <w:t xml:space="preserve">If the enable input is logic 1(high) output buffer gets logic 0(low) </w:t>
      </w:r>
      <w:proofErr w:type="gramStart"/>
      <w:r w:rsidR="007D6D30">
        <w:t>and  input</w:t>
      </w:r>
      <w:proofErr w:type="gramEnd"/>
      <w:r w:rsidR="007D6D30">
        <w:t xml:space="preserve"> buffer gets logic 1(high) and pin gets activated in input mode. If the enable input is logic 0(low) </w:t>
      </w:r>
      <w:r w:rsidR="00F910A8">
        <w:t>output buffer gets logic 1(high) and input buffer gets logic 0(low) and pin gets activated in output mode</w:t>
      </w:r>
      <w:r w:rsidR="00DF08CE">
        <w:t xml:space="preserve">. Hence if the enable is high input mode is selected and </w:t>
      </w:r>
      <w:proofErr w:type="spellStart"/>
      <w:r w:rsidR="00DF08CE">
        <w:t>viceversa</w:t>
      </w:r>
      <w:proofErr w:type="spellEnd"/>
      <w:r>
        <w:t xml:space="preserve">. </w:t>
      </w:r>
      <w:r w:rsidR="00A855FB">
        <w:t>When the output buffer is activated with the enable 0 PR2 is a clock input given which gives the same cl</w:t>
      </w:r>
      <w:r w:rsidR="00FB2CC0">
        <w:t xml:space="preserve">ock output passing through the buffer and </w:t>
      </w:r>
      <w:r>
        <w:t>simultaneously the input buffer is deactivated and its output is zero voltage. When input buffer is activated with enable 1</w:t>
      </w:r>
    </w:p>
    <w:p w14:paraId="62F3FB7B" w14:textId="5B4920CC" w:rsidR="0095218A" w:rsidRDefault="00B01D8F" w:rsidP="007C69CE">
      <w:pPr>
        <w:spacing w:line="256" w:lineRule="auto"/>
        <w:ind w:right="0" w:firstLine="0"/>
        <w:jc w:val="center"/>
      </w:pPr>
      <w:r>
        <w:t>SPICE NETLIST:</w:t>
      </w:r>
    </w:p>
    <w:p w14:paraId="4D6F8133" w14:textId="165AB82C" w:rsidR="0095218A" w:rsidRDefault="007C69CE" w:rsidP="0095218A">
      <w:pPr>
        <w:pStyle w:val="ListParagraph"/>
        <w:spacing w:line="256" w:lineRule="auto"/>
        <w:ind w:left="470" w:right="0" w:firstLine="0"/>
      </w:pPr>
      <w:r>
        <w:t>I</w:t>
      </w:r>
      <w:r w:rsidR="0095218A">
        <w:t xml:space="preserve">t is a text form of representing a circuit. It can help in finding simulation errors  </w:t>
      </w:r>
    </w:p>
    <w:p w14:paraId="59C45EC9" w14:textId="0D53772D" w:rsidR="008C08FE" w:rsidRDefault="00D75BC9" w:rsidP="00996CA4">
      <w:pPr>
        <w:pStyle w:val="ListParagraph"/>
        <w:spacing w:line="256" w:lineRule="auto"/>
        <w:ind w:left="470" w:right="0" w:firstLine="0"/>
      </w:pPr>
      <w:r>
        <w:rPr>
          <w:noProof/>
        </w:rPr>
        <w:drawing>
          <wp:inline distT="0" distB="0" distL="0" distR="0" wp14:anchorId="4BB56083" wp14:editId="59198730">
            <wp:extent cx="2875321" cy="194938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2627" cy="1954333"/>
                    </a:xfrm>
                    <a:prstGeom prst="rect">
                      <a:avLst/>
                    </a:prstGeom>
                  </pic:spPr>
                </pic:pic>
              </a:graphicData>
            </a:graphic>
          </wp:inline>
        </w:drawing>
      </w:r>
    </w:p>
    <w:p w14:paraId="7413184E" w14:textId="77777777" w:rsidR="00A63C25" w:rsidRDefault="00A63C25" w:rsidP="00723D6E">
      <w:pPr>
        <w:spacing w:line="256" w:lineRule="auto"/>
        <w:ind w:right="0" w:firstLine="0"/>
        <w:jc w:val="center"/>
      </w:pPr>
    </w:p>
    <w:p w14:paraId="0A44CC94" w14:textId="77777777" w:rsidR="0004533A" w:rsidRDefault="0004533A" w:rsidP="0004533A">
      <w:pPr>
        <w:spacing w:line="256" w:lineRule="auto"/>
        <w:ind w:right="0" w:firstLine="0"/>
        <w:jc w:val="center"/>
      </w:pPr>
    </w:p>
    <w:p w14:paraId="751B8BA2" w14:textId="77777777" w:rsidR="002E369B" w:rsidRDefault="002E369B" w:rsidP="0004533A">
      <w:pPr>
        <w:spacing w:line="256" w:lineRule="auto"/>
        <w:ind w:right="0" w:firstLine="0"/>
        <w:jc w:val="center"/>
      </w:pPr>
    </w:p>
    <w:p w14:paraId="7C0FA817" w14:textId="77777777" w:rsidR="002E369B" w:rsidRDefault="002E369B" w:rsidP="0004533A">
      <w:pPr>
        <w:spacing w:line="256" w:lineRule="auto"/>
        <w:ind w:right="0" w:firstLine="0"/>
        <w:jc w:val="center"/>
      </w:pPr>
    </w:p>
    <w:p w14:paraId="45376924" w14:textId="3CC8BD36" w:rsidR="00723D6E" w:rsidRDefault="00724284" w:rsidP="0004533A">
      <w:pPr>
        <w:spacing w:line="256" w:lineRule="auto"/>
        <w:ind w:right="0" w:firstLine="0"/>
        <w:jc w:val="center"/>
      </w:pPr>
      <w:r>
        <w:t>OUTPUT GRAPHS:</w:t>
      </w:r>
    </w:p>
    <w:p w14:paraId="795D7A63" w14:textId="4821C43B" w:rsidR="009C1D93" w:rsidRDefault="009C1D93" w:rsidP="00723D6E">
      <w:pPr>
        <w:spacing w:line="256" w:lineRule="auto"/>
        <w:ind w:left="111" w:right="0" w:firstLine="0"/>
        <w:jc w:val="center"/>
      </w:pPr>
      <w:r>
        <w:t>Input mode is selected when the enable is given active</w:t>
      </w:r>
      <w:r w:rsidR="00723D6E">
        <w:t xml:space="preserve"> high</w:t>
      </w:r>
      <w:r>
        <w:t xml:space="preserve"> </w:t>
      </w:r>
      <w:r w:rsidR="00723D6E">
        <w:t xml:space="preserve">     hence the output of input buffer is the same as its input, a clock pulse. While the output of output buffer is zero as it does not work.</w:t>
      </w:r>
    </w:p>
    <w:p w14:paraId="1D382602" w14:textId="143DB0B8" w:rsidR="00723D6E" w:rsidRDefault="00723D6E" w:rsidP="00765A7D">
      <w:pPr>
        <w:spacing w:line="256" w:lineRule="auto"/>
        <w:ind w:right="0" w:firstLine="0"/>
      </w:pPr>
    </w:p>
    <w:p w14:paraId="33460315" w14:textId="3874C4B0" w:rsidR="00723D6E" w:rsidRDefault="00723D6E" w:rsidP="00724284">
      <w:pPr>
        <w:pStyle w:val="ListParagraph"/>
        <w:spacing w:line="256" w:lineRule="auto"/>
        <w:ind w:left="470" w:right="0" w:firstLine="0"/>
      </w:pPr>
      <w:r>
        <w:t xml:space="preserve">Output mode is selected when the enable is given active low and hence the output of output buffer is same as its input, </w:t>
      </w:r>
      <w:proofErr w:type="gramStart"/>
      <w:r>
        <w:t>a  clock</w:t>
      </w:r>
      <w:proofErr w:type="gramEnd"/>
      <w:r>
        <w:t xml:space="preserve"> pulse. While the output of input buffer is zero as it does not work.</w:t>
      </w:r>
    </w:p>
    <w:p w14:paraId="50B6C152" w14:textId="03C4102B" w:rsidR="009E5929" w:rsidRDefault="00751513" w:rsidP="00765A7D">
      <w:pPr>
        <w:pStyle w:val="ListParagraph"/>
        <w:spacing w:line="256" w:lineRule="auto"/>
        <w:ind w:left="470" w:right="0" w:firstLine="0"/>
      </w:pPr>
      <w:r>
        <w:rPr>
          <w:noProof/>
        </w:rPr>
        <w:drawing>
          <wp:inline distT="0" distB="0" distL="0" distR="0" wp14:anchorId="13ACF866" wp14:editId="0BB59EC4">
            <wp:extent cx="3127375" cy="1391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7375" cy="1391285"/>
                    </a:xfrm>
                    <a:prstGeom prst="rect">
                      <a:avLst/>
                    </a:prstGeom>
                  </pic:spPr>
                </pic:pic>
              </a:graphicData>
            </a:graphic>
          </wp:inline>
        </w:drawing>
      </w:r>
    </w:p>
    <w:p w14:paraId="7CC60BE0" w14:textId="0FF487AE" w:rsidR="009E5929" w:rsidRPr="009E5929" w:rsidRDefault="009E5929" w:rsidP="009E5929"/>
    <w:p w14:paraId="0DA204FF" w14:textId="27D6E0B0" w:rsidR="004F3FC6" w:rsidRDefault="004F3FC6" w:rsidP="004F3FC6">
      <w:pPr>
        <w:pStyle w:val="Heading1"/>
        <w:spacing w:after="35"/>
        <w:ind w:left="0" w:right="167" w:firstLine="0"/>
      </w:pPr>
      <w:r>
        <w:rPr>
          <w:sz w:val="20"/>
        </w:rPr>
        <w:t>R</w:t>
      </w:r>
      <w:r>
        <w:t>EFERENCES</w:t>
      </w:r>
    </w:p>
    <w:p w14:paraId="1BA66888" w14:textId="77777777" w:rsidR="004F3FC6" w:rsidRDefault="004178EB" w:rsidP="004F3FC6">
      <w:pPr>
        <w:numPr>
          <w:ilvl w:val="0"/>
          <w:numId w:val="5"/>
        </w:numPr>
        <w:spacing w:line="256" w:lineRule="auto"/>
        <w:ind w:right="0" w:hanging="370"/>
      </w:pPr>
      <w:hyperlink r:id="rId20" w:history="1">
        <w:r w:rsidR="004F3FC6">
          <w:rPr>
            <w:rStyle w:val="Hyperlink"/>
          </w:rPr>
          <w:t>http://users.etown.edu/w/wunderjt/333_BUFFERS.pdf</w:t>
        </w:r>
      </w:hyperlink>
      <w:r w:rsidR="004F3FC6" w:rsidRPr="00EB2836">
        <w:rPr>
          <w:sz w:val="16"/>
        </w:rPr>
        <w:t xml:space="preserve">. </w:t>
      </w:r>
    </w:p>
    <w:p w14:paraId="5A04DE3B" w14:textId="77777777" w:rsidR="004F3FC6" w:rsidRDefault="004178EB" w:rsidP="004F3FC6">
      <w:pPr>
        <w:numPr>
          <w:ilvl w:val="0"/>
          <w:numId w:val="5"/>
        </w:numPr>
        <w:spacing w:line="256" w:lineRule="auto"/>
        <w:ind w:right="0" w:hanging="370"/>
      </w:pPr>
      <w:hyperlink r:id="rId21" w:history="1">
        <w:r w:rsidR="004F3FC6">
          <w:rPr>
            <w:rStyle w:val="Hyperlink"/>
          </w:rPr>
          <w:t>https://en.wikipedia.org/wiki/Digital_buffer</w:t>
        </w:r>
      </w:hyperlink>
      <w:r w:rsidR="004F3FC6">
        <w:rPr>
          <w:sz w:val="16"/>
        </w:rPr>
        <w:t xml:space="preserve">. </w:t>
      </w:r>
    </w:p>
    <w:p w14:paraId="07CE5973" w14:textId="77777777" w:rsidR="004F3FC6" w:rsidRDefault="004178EB" w:rsidP="004F3FC6">
      <w:pPr>
        <w:numPr>
          <w:ilvl w:val="0"/>
          <w:numId w:val="5"/>
        </w:numPr>
        <w:spacing w:line="256" w:lineRule="auto"/>
        <w:ind w:right="0" w:hanging="370"/>
      </w:pPr>
      <w:hyperlink r:id="rId22" w:history="1">
        <w:r w:rsidR="004F3FC6">
          <w:rPr>
            <w:rStyle w:val="Hyperlink"/>
          </w:rPr>
          <w:t>https://en.wikipedia.org/wiki/Three-state_logic</w:t>
        </w:r>
      </w:hyperlink>
    </w:p>
    <w:p w14:paraId="124A465B" w14:textId="29227662" w:rsidR="004F3FC6" w:rsidRDefault="004178EB" w:rsidP="004F3FC6">
      <w:pPr>
        <w:numPr>
          <w:ilvl w:val="0"/>
          <w:numId w:val="5"/>
        </w:numPr>
        <w:spacing w:line="256" w:lineRule="auto"/>
        <w:ind w:right="0" w:hanging="370"/>
      </w:pPr>
      <w:hyperlink r:id="rId23" w:history="1">
        <w:r w:rsidR="004F3FC6">
          <w:rPr>
            <w:rStyle w:val="Hyperlink"/>
          </w:rPr>
          <w:t>https://www.electronics-tutorials.ws/combination/bus-transceiver.html</w:t>
        </w:r>
      </w:hyperlink>
      <w:r w:rsidR="004F3FC6">
        <w:rPr>
          <w:sz w:val="16"/>
        </w:rPr>
        <w:t xml:space="preserve"> </w:t>
      </w:r>
    </w:p>
    <w:p w14:paraId="4679BFAA" w14:textId="77777777" w:rsidR="004F3FC6" w:rsidRDefault="004178EB" w:rsidP="004F3FC6">
      <w:pPr>
        <w:numPr>
          <w:ilvl w:val="0"/>
          <w:numId w:val="5"/>
        </w:numPr>
        <w:spacing w:line="256" w:lineRule="auto"/>
        <w:ind w:right="0" w:hanging="370"/>
      </w:pPr>
      <w:hyperlink r:id="rId24" w:history="1">
        <w:r w:rsidR="004F3FC6">
          <w:rPr>
            <w:rStyle w:val="Hyperlink"/>
          </w:rPr>
          <w:t>https://en.wikipedia.org/wiki/CMOS</w:t>
        </w:r>
      </w:hyperlink>
      <w:r w:rsidR="004F3FC6">
        <w:rPr>
          <w:sz w:val="16"/>
        </w:rPr>
        <w:t xml:space="preserve"> </w:t>
      </w:r>
    </w:p>
    <w:p w14:paraId="47BAB5D9" w14:textId="77777777" w:rsidR="004F3FC6" w:rsidRDefault="004178EB" w:rsidP="004F3FC6">
      <w:pPr>
        <w:numPr>
          <w:ilvl w:val="0"/>
          <w:numId w:val="5"/>
        </w:numPr>
        <w:spacing w:after="1" w:line="247" w:lineRule="auto"/>
        <w:ind w:right="0" w:hanging="370"/>
      </w:pPr>
      <w:hyperlink r:id="rId25" w:history="1">
        <w:r w:rsidR="004F3FC6">
          <w:rPr>
            <w:rStyle w:val="Hyperlink"/>
          </w:rPr>
          <w:t>https://www.youtube.com/watch?v=vFDoRVTQII8</w:t>
        </w:r>
      </w:hyperlink>
    </w:p>
    <w:p w14:paraId="60DF1E8C" w14:textId="77777777" w:rsidR="004F3FC6" w:rsidRDefault="004178EB" w:rsidP="004F3FC6">
      <w:pPr>
        <w:numPr>
          <w:ilvl w:val="0"/>
          <w:numId w:val="5"/>
        </w:numPr>
        <w:spacing w:line="256" w:lineRule="auto"/>
        <w:ind w:right="0" w:hanging="370"/>
      </w:pPr>
      <w:hyperlink r:id="rId26" w:history="1">
        <w:r w:rsidR="004F3FC6">
          <w:rPr>
            <w:rStyle w:val="Hyperlink"/>
          </w:rPr>
          <w:t>http://www.dailyfreecode.com/InterviewFAQ/bi-directional-buffers-443.aspx</w:t>
        </w:r>
      </w:hyperlink>
    </w:p>
    <w:p w14:paraId="6AA3BD18" w14:textId="57A5E6FB" w:rsidR="004F3FC6" w:rsidRDefault="004F3FC6" w:rsidP="004F3FC6">
      <w:pPr>
        <w:numPr>
          <w:ilvl w:val="0"/>
          <w:numId w:val="5"/>
        </w:numPr>
        <w:spacing w:line="256" w:lineRule="auto"/>
        <w:ind w:right="0" w:hanging="370"/>
      </w:pPr>
      <w:r>
        <w:t xml:space="preserve"> </w:t>
      </w:r>
      <w:hyperlink r:id="rId27" w:history="1">
        <w:r>
          <w:rPr>
            <w:rStyle w:val="Hyperlink"/>
          </w:rPr>
          <w:t>https://patents.google.com/patent/US4713557A/en</w:t>
        </w:r>
      </w:hyperlink>
    </w:p>
    <w:p w14:paraId="269A3290" w14:textId="77777777" w:rsidR="004F3FC6" w:rsidRDefault="004178EB" w:rsidP="004F3FC6">
      <w:pPr>
        <w:numPr>
          <w:ilvl w:val="0"/>
          <w:numId w:val="5"/>
        </w:numPr>
        <w:spacing w:line="256" w:lineRule="auto"/>
        <w:ind w:right="0" w:hanging="370"/>
      </w:pPr>
      <w:hyperlink r:id="rId28" w:history="1">
        <w:r w:rsidR="004F3FC6">
          <w:rPr>
            <w:rStyle w:val="Hyperlink"/>
          </w:rPr>
          <w:t>https://patents.google.com/patent/US5084637A/en</w:t>
        </w:r>
      </w:hyperlink>
      <w:r w:rsidR="004F3FC6">
        <w:rPr>
          <w:sz w:val="16"/>
        </w:rPr>
        <w:t>.</w:t>
      </w:r>
    </w:p>
    <w:p w14:paraId="049286EC" w14:textId="77777777" w:rsidR="004F3FC6" w:rsidRPr="00603214" w:rsidRDefault="004178EB" w:rsidP="004F3FC6">
      <w:pPr>
        <w:numPr>
          <w:ilvl w:val="0"/>
          <w:numId w:val="5"/>
        </w:numPr>
        <w:spacing w:line="256" w:lineRule="auto"/>
        <w:ind w:right="0" w:hanging="370"/>
        <w:rPr>
          <w:rStyle w:val="Hyperlink"/>
          <w:color w:val="000000"/>
          <w:u w:val="none"/>
        </w:rPr>
      </w:pPr>
      <w:hyperlink r:id="rId29" w:history="1">
        <w:r w:rsidR="004F3FC6">
          <w:rPr>
            <w:rStyle w:val="Hyperlink"/>
          </w:rPr>
          <w:t>https://patents.google.com/patent/US5517135A/en</w:t>
        </w:r>
      </w:hyperlink>
    </w:p>
    <w:p w14:paraId="044EBF97" w14:textId="77777777" w:rsidR="004F3FC6" w:rsidRDefault="004178EB" w:rsidP="004F3FC6">
      <w:pPr>
        <w:numPr>
          <w:ilvl w:val="0"/>
          <w:numId w:val="5"/>
        </w:numPr>
        <w:spacing w:line="256" w:lineRule="auto"/>
        <w:ind w:right="0" w:hanging="370"/>
      </w:pPr>
      <w:hyperlink r:id="rId30" w:history="1">
        <w:r w:rsidR="004F3FC6">
          <w:rPr>
            <w:rStyle w:val="Hyperlink"/>
          </w:rPr>
          <w:t>https://www.youtube.com/watch?v=QxvdmzKxEeg</w:t>
        </w:r>
      </w:hyperlink>
    </w:p>
    <w:p w14:paraId="5C18ABA4" w14:textId="0A3A3D41" w:rsidR="004F3FC6" w:rsidRPr="00842C31" w:rsidRDefault="004178EB" w:rsidP="004F3FC6">
      <w:pPr>
        <w:numPr>
          <w:ilvl w:val="0"/>
          <w:numId w:val="5"/>
        </w:numPr>
        <w:spacing w:line="256" w:lineRule="auto"/>
        <w:ind w:right="0" w:hanging="370"/>
        <w:rPr>
          <w:rStyle w:val="Hyperlink"/>
          <w:color w:val="000000"/>
          <w:u w:val="none"/>
        </w:rPr>
      </w:pPr>
      <w:hyperlink r:id="rId31" w:history="1">
        <w:r w:rsidR="004F3FC6">
          <w:rPr>
            <w:rStyle w:val="Hyperlink"/>
          </w:rPr>
          <w:t>https://en.wikipedia.org/wiki/General-purpose_input/output</w:t>
        </w:r>
      </w:hyperlink>
    </w:p>
    <w:p w14:paraId="774CACBE" w14:textId="1FAA58B5" w:rsidR="00842C31" w:rsidRDefault="004178EB" w:rsidP="004F3FC6">
      <w:pPr>
        <w:numPr>
          <w:ilvl w:val="0"/>
          <w:numId w:val="5"/>
        </w:numPr>
        <w:spacing w:line="256" w:lineRule="auto"/>
        <w:ind w:right="0" w:hanging="370"/>
      </w:pPr>
      <w:hyperlink r:id="rId32" w:history="1">
        <w:r w:rsidR="00842C31">
          <w:rPr>
            <w:rStyle w:val="Hyperlink"/>
          </w:rPr>
          <w:t>https://pdfs.semanticscholar.org/da9c/a835c0f7f55b0bae61fb78c0e1bfda5b10e5.pdf</w:t>
        </w:r>
      </w:hyperlink>
    </w:p>
    <w:p w14:paraId="4E0E6572" w14:textId="1956929E" w:rsidR="000D1BF3" w:rsidRDefault="000D1BF3" w:rsidP="00815E34">
      <w:pPr>
        <w:spacing w:line="256" w:lineRule="auto"/>
        <w:ind w:right="0" w:firstLine="0"/>
      </w:pPr>
    </w:p>
    <w:p w14:paraId="294386D3" w14:textId="1E9814D0" w:rsidR="000D1BF3" w:rsidRDefault="000D1BF3" w:rsidP="00A47A09">
      <w:pPr>
        <w:pStyle w:val="ListParagraph"/>
        <w:spacing w:line="256" w:lineRule="auto"/>
        <w:ind w:left="470" w:right="0" w:firstLine="0"/>
      </w:pPr>
    </w:p>
    <w:p w14:paraId="4B631FF7" w14:textId="34CE2D9C" w:rsidR="000D1BF3" w:rsidRDefault="000D1BF3" w:rsidP="00A47A09">
      <w:pPr>
        <w:pStyle w:val="ListParagraph"/>
        <w:spacing w:line="256" w:lineRule="auto"/>
        <w:ind w:left="470" w:right="0" w:firstLine="0"/>
      </w:pPr>
    </w:p>
    <w:p w14:paraId="64B87C35" w14:textId="1481E27C" w:rsidR="000D1BF3" w:rsidRDefault="000D1BF3" w:rsidP="00A47A09">
      <w:pPr>
        <w:pStyle w:val="ListParagraph"/>
        <w:spacing w:line="256" w:lineRule="auto"/>
        <w:ind w:left="470" w:right="0" w:firstLine="0"/>
      </w:pPr>
    </w:p>
    <w:p w14:paraId="55DA71BB" w14:textId="384A0619" w:rsidR="000D1BF3" w:rsidRDefault="000D1BF3" w:rsidP="00A47A09">
      <w:pPr>
        <w:pStyle w:val="ListParagraph"/>
        <w:spacing w:line="256" w:lineRule="auto"/>
        <w:ind w:left="470" w:right="0" w:firstLine="0"/>
      </w:pPr>
    </w:p>
    <w:p w14:paraId="0AD8CDE5" w14:textId="3A5F7161" w:rsidR="000D1BF3" w:rsidRDefault="000D1BF3" w:rsidP="00A47A09">
      <w:pPr>
        <w:pStyle w:val="ListParagraph"/>
        <w:spacing w:line="256" w:lineRule="auto"/>
        <w:ind w:left="470" w:right="0" w:firstLine="0"/>
      </w:pPr>
    </w:p>
    <w:p w14:paraId="7A8D7000" w14:textId="1F0EA112" w:rsidR="000D1BF3" w:rsidRDefault="000D1BF3" w:rsidP="00A47A09">
      <w:pPr>
        <w:pStyle w:val="ListParagraph"/>
        <w:spacing w:line="256" w:lineRule="auto"/>
        <w:ind w:left="470" w:right="0" w:firstLine="0"/>
      </w:pPr>
    </w:p>
    <w:p w14:paraId="0F45E6C4" w14:textId="07B29BAA" w:rsidR="000D1BF3" w:rsidRDefault="000D1BF3" w:rsidP="00A47A09">
      <w:pPr>
        <w:pStyle w:val="ListParagraph"/>
        <w:spacing w:line="256" w:lineRule="auto"/>
        <w:ind w:left="470" w:right="0" w:firstLine="0"/>
      </w:pPr>
    </w:p>
    <w:p w14:paraId="6A0A6D8C" w14:textId="2D1974D1" w:rsidR="000D1BF3" w:rsidRDefault="000D1BF3" w:rsidP="00A47A09">
      <w:pPr>
        <w:pStyle w:val="ListParagraph"/>
        <w:spacing w:line="256" w:lineRule="auto"/>
        <w:ind w:left="470" w:right="0" w:firstLine="0"/>
      </w:pPr>
    </w:p>
    <w:p w14:paraId="44A3516A" w14:textId="48772108" w:rsidR="000D1BF3" w:rsidRDefault="000D1BF3" w:rsidP="00A47A09">
      <w:pPr>
        <w:pStyle w:val="ListParagraph"/>
        <w:spacing w:line="256" w:lineRule="auto"/>
        <w:ind w:left="470" w:right="0" w:firstLine="0"/>
      </w:pPr>
    </w:p>
    <w:p w14:paraId="1D3AFB5D" w14:textId="214570E1" w:rsidR="000D1BF3" w:rsidRDefault="000D1BF3" w:rsidP="00A47A09">
      <w:pPr>
        <w:pStyle w:val="ListParagraph"/>
        <w:spacing w:line="256" w:lineRule="auto"/>
        <w:ind w:left="470" w:right="0" w:firstLine="0"/>
      </w:pPr>
    </w:p>
    <w:p w14:paraId="5F78A005" w14:textId="77777777" w:rsidR="00046756" w:rsidRDefault="00046756" w:rsidP="00A47A09">
      <w:pPr>
        <w:pStyle w:val="ListParagraph"/>
        <w:spacing w:line="256" w:lineRule="auto"/>
        <w:ind w:left="470" w:right="0" w:firstLine="0"/>
      </w:pPr>
    </w:p>
    <w:p w14:paraId="2B12CBD5" w14:textId="0B227D7A" w:rsidR="000D1BF3" w:rsidRDefault="000D1BF3" w:rsidP="00A47A09">
      <w:pPr>
        <w:pStyle w:val="ListParagraph"/>
        <w:spacing w:line="256" w:lineRule="auto"/>
        <w:ind w:left="470" w:right="0" w:firstLine="0"/>
      </w:pPr>
    </w:p>
    <w:p w14:paraId="453475A8" w14:textId="4EB233DC" w:rsidR="000D1BF3" w:rsidRDefault="000D1BF3" w:rsidP="00A47A09">
      <w:pPr>
        <w:pStyle w:val="ListParagraph"/>
        <w:spacing w:line="256" w:lineRule="auto"/>
        <w:ind w:left="470" w:right="0" w:firstLine="0"/>
      </w:pPr>
    </w:p>
    <w:p w14:paraId="257C5697" w14:textId="2E12A643" w:rsidR="00D75BC9" w:rsidRDefault="00D75BC9" w:rsidP="00A47A09">
      <w:pPr>
        <w:pStyle w:val="ListParagraph"/>
        <w:spacing w:line="256" w:lineRule="auto"/>
        <w:ind w:left="470" w:right="0" w:firstLine="0"/>
      </w:pPr>
    </w:p>
    <w:p w14:paraId="1C813627" w14:textId="24073988" w:rsidR="00D75BC9" w:rsidRDefault="00D75BC9" w:rsidP="00A47A09">
      <w:pPr>
        <w:pStyle w:val="ListParagraph"/>
        <w:spacing w:line="256" w:lineRule="auto"/>
        <w:ind w:left="470" w:right="0" w:firstLine="0"/>
      </w:pPr>
    </w:p>
    <w:p w14:paraId="4436D532" w14:textId="069DC140" w:rsidR="00D75BC9" w:rsidRDefault="00D75BC9" w:rsidP="00A47A09">
      <w:pPr>
        <w:pStyle w:val="ListParagraph"/>
        <w:spacing w:line="256" w:lineRule="auto"/>
        <w:ind w:left="470" w:right="0" w:firstLine="0"/>
      </w:pPr>
    </w:p>
    <w:p w14:paraId="6D0B5ECF" w14:textId="68410BA1" w:rsidR="00D75BC9" w:rsidRDefault="00D75BC9" w:rsidP="00A47A09">
      <w:pPr>
        <w:pStyle w:val="ListParagraph"/>
        <w:spacing w:line="256" w:lineRule="auto"/>
        <w:ind w:left="470" w:right="0" w:firstLine="0"/>
      </w:pPr>
    </w:p>
    <w:p w14:paraId="22681700" w14:textId="0E4729FA" w:rsidR="00D75BC9" w:rsidRDefault="00D75BC9" w:rsidP="00A47A09">
      <w:pPr>
        <w:pStyle w:val="ListParagraph"/>
        <w:spacing w:line="256" w:lineRule="auto"/>
        <w:ind w:left="470" w:right="0" w:firstLine="0"/>
      </w:pPr>
    </w:p>
    <w:p w14:paraId="5B222087" w14:textId="4746CA89" w:rsidR="00D75BC9" w:rsidRDefault="00D75BC9" w:rsidP="00A47A09">
      <w:pPr>
        <w:pStyle w:val="ListParagraph"/>
        <w:spacing w:line="256" w:lineRule="auto"/>
        <w:ind w:left="470" w:right="0" w:firstLine="0"/>
      </w:pPr>
    </w:p>
    <w:p w14:paraId="01D4CE67" w14:textId="5BFEF6B8" w:rsidR="00D75BC9" w:rsidRDefault="00D75BC9" w:rsidP="00A47A09">
      <w:pPr>
        <w:pStyle w:val="ListParagraph"/>
        <w:spacing w:line="256" w:lineRule="auto"/>
        <w:ind w:left="470" w:right="0" w:firstLine="0"/>
      </w:pPr>
    </w:p>
    <w:p w14:paraId="5F4BDE9D" w14:textId="77777777" w:rsidR="00D75BC9" w:rsidRDefault="00D75BC9" w:rsidP="00A47A09">
      <w:pPr>
        <w:pStyle w:val="ListParagraph"/>
        <w:spacing w:line="256" w:lineRule="auto"/>
        <w:ind w:left="470" w:right="0" w:firstLine="0"/>
      </w:pPr>
    </w:p>
    <w:p w14:paraId="5BBBA7E8" w14:textId="2DD48D97" w:rsidR="00046756" w:rsidRDefault="00046756" w:rsidP="00A47A09">
      <w:pPr>
        <w:pStyle w:val="ListParagraph"/>
        <w:spacing w:line="256" w:lineRule="auto"/>
        <w:ind w:left="470" w:right="0" w:firstLine="0"/>
      </w:pPr>
    </w:p>
    <w:p w14:paraId="76795E71" w14:textId="0C7E7C48" w:rsidR="000D1BF3" w:rsidRDefault="000D1BF3" w:rsidP="00A47A09">
      <w:pPr>
        <w:pStyle w:val="ListParagraph"/>
        <w:spacing w:line="256" w:lineRule="auto"/>
        <w:ind w:left="470" w:right="0" w:firstLine="0"/>
      </w:pPr>
    </w:p>
    <w:p w14:paraId="6B729D43" w14:textId="294AF072" w:rsidR="005A2780" w:rsidRDefault="005A2780" w:rsidP="00A47A09">
      <w:pPr>
        <w:pStyle w:val="ListParagraph"/>
        <w:spacing w:line="256" w:lineRule="auto"/>
        <w:ind w:left="470" w:right="0" w:firstLine="0"/>
      </w:pPr>
    </w:p>
    <w:p w14:paraId="784D966B" w14:textId="0BAE4F95" w:rsidR="005A2780" w:rsidRDefault="005A2780" w:rsidP="00A47A09">
      <w:pPr>
        <w:pStyle w:val="ListParagraph"/>
        <w:spacing w:line="256" w:lineRule="auto"/>
        <w:ind w:left="470" w:right="0" w:firstLine="0"/>
      </w:pPr>
    </w:p>
    <w:p w14:paraId="6C1344C8" w14:textId="3A429136" w:rsidR="005A2780" w:rsidRDefault="005A2780" w:rsidP="00A47A09">
      <w:pPr>
        <w:pStyle w:val="ListParagraph"/>
        <w:spacing w:line="256" w:lineRule="auto"/>
        <w:ind w:left="470" w:right="0" w:firstLine="0"/>
      </w:pPr>
    </w:p>
    <w:p w14:paraId="26C99577" w14:textId="1E77CFB2" w:rsidR="005A2780" w:rsidRDefault="005A2780" w:rsidP="00A47A09">
      <w:pPr>
        <w:pStyle w:val="ListParagraph"/>
        <w:spacing w:line="256" w:lineRule="auto"/>
        <w:ind w:left="470" w:right="0" w:firstLine="0"/>
      </w:pPr>
    </w:p>
    <w:p w14:paraId="7567B4DB" w14:textId="2692238E" w:rsidR="005A2780" w:rsidRDefault="005A2780" w:rsidP="00A47A09">
      <w:pPr>
        <w:pStyle w:val="ListParagraph"/>
        <w:spacing w:line="256" w:lineRule="auto"/>
        <w:ind w:left="470" w:right="0" w:firstLine="0"/>
      </w:pPr>
    </w:p>
    <w:p w14:paraId="4F6ACAF0" w14:textId="4EF8368C" w:rsidR="005A2780" w:rsidRDefault="005A2780" w:rsidP="00A47A09">
      <w:pPr>
        <w:pStyle w:val="ListParagraph"/>
        <w:spacing w:line="256" w:lineRule="auto"/>
        <w:ind w:left="470" w:right="0" w:firstLine="0"/>
      </w:pPr>
    </w:p>
    <w:p w14:paraId="23517F23" w14:textId="77777777" w:rsidR="005A2780" w:rsidRDefault="005A2780" w:rsidP="00A47A09">
      <w:pPr>
        <w:pStyle w:val="ListParagraph"/>
        <w:spacing w:line="256" w:lineRule="auto"/>
        <w:ind w:left="470" w:right="0" w:firstLine="0"/>
      </w:pPr>
    </w:p>
    <w:p w14:paraId="2785F758" w14:textId="596EC3AF" w:rsidR="000D1BF3" w:rsidRDefault="000D1BF3" w:rsidP="00A47A09">
      <w:pPr>
        <w:pStyle w:val="ListParagraph"/>
        <w:spacing w:line="256" w:lineRule="auto"/>
        <w:ind w:left="470" w:right="0" w:firstLine="0"/>
      </w:pPr>
    </w:p>
    <w:p w14:paraId="0955ECD1" w14:textId="406AB20B" w:rsidR="000D1BF3" w:rsidRDefault="000D1BF3" w:rsidP="00A47A09">
      <w:pPr>
        <w:pStyle w:val="ListParagraph"/>
        <w:spacing w:line="256" w:lineRule="auto"/>
        <w:ind w:left="470" w:right="0" w:firstLine="0"/>
      </w:pPr>
    </w:p>
    <w:p w14:paraId="583D189A" w14:textId="3AE5A629" w:rsidR="000D1BF3" w:rsidRDefault="000D1BF3" w:rsidP="00A47A09">
      <w:pPr>
        <w:pStyle w:val="ListParagraph"/>
        <w:spacing w:line="256" w:lineRule="auto"/>
        <w:ind w:left="470" w:right="0" w:firstLine="0"/>
      </w:pPr>
    </w:p>
    <w:p w14:paraId="1724410C" w14:textId="64E02E24" w:rsidR="000D1BF3" w:rsidRDefault="000D1BF3" w:rsidP="00A47A09">
      <w:pPr>
        <w:pStyle w:val="ListParagraph"/>
        <w:spacing w:line="256" w:lineRule="auto"/>
        <w:ind w:left="470" w:right="0" w:firstLine="0"/>
      </w:pPr>
    </w:p>
    <w:p w14:paraId="0757118B" w14:textId="3248BBA4" w:rsidR="000D1BF3" w:rsidRDefault="000D1BF3" w:rsidP="00A47A09">
      <w:pPr>
        <w:pStyle w:val="ListParagraph"/>
        <w:spacing w:line="256" w:lineRule="auto"/>
        <w:ind w:left="470" w:right="0" w:firstLine="0"/>
      </w:pPr>
    </w:p>
    <w:p w14:paraId="2B535A9F" w14:textId="37C849A6" w:rsidR="000D1BF3" w:rsidRDefault="000D1BF3" w:rsidP="00A47A09">
      <w:pPr>
        <w:pStyle w:val="ListParagraph"/>
        <w:spacing w:line="256" w:lineRule="auto"/>
        <w:ind w:left="470" w:right="0" w:firstLine="0"/>
      </w:pPr>
    </w:p>
    <w:p w14:paraId="19BE2E83" w14:textId="300B1CD3" w:rsidR="000D1BF3" w:rsidRDefault="000D1BF3" w:rsidP="00A47A09">
      <w:pPr>
        <w:pStyle w:val="ListParagraph"/>
        <w:spacing w:line="256" w:lineRule="auto"/>
        <w:ind w:left="470" w:right="0" w:firstLine="0"/>
      </w:pPr>
    </w:p>
    <w:p w14:paraId="355D9E33" w14:textId="638AD24F" w:rsidR="000D1BF3" w:rsidRDefault="000D1BF3" w:rsidP="00A47A09">
      <w:pPr>
        <w:pStyle w:val="ListParagraph"/>
        <w:spacing w:line="256" w:lineRule="auto"/>
        <w:ind w:left="470" w:right="0" w:firstLine="0"/>
      </w:pPr>
    </w:p>
    <w:p w14:paraId="5FB2FAFC" w14:textId="70539107" w:rsidR="000D1BF3" w:rsidRDefault="000D1BF3" w:rsidP="00A47A09">
      <w:pPr>
        <w:pStyle w:val="ListParagraph"/>
        <w:spacing w:line="256" w:lineRule="auto"/>
        <w:ind w:left="470" w:right="0" w:firstLine="0"/>
      </w:pPr>
    </w:p>
    <w:p w14:paraId="50EFA092" w14:textId="13EFD197" w:rsidR="000D1BF3" w:rsidRDefault="000D1BF3" w:rsidP="00A47A09">
      <w:pPr>
        <w:pStyle w:val="ListParagraph"/>
        <w:spacing w:line="256" w:lineRule="auto"/>
        <w:ind w:left="470" w:right="0" w:firstLine="0"/>
      </w:pPr>
    </w:p>
    <w:p w14:paraId="72484B72" w14:textId="5A833A17" w:rsidR="000D1BF3" w:rsidRDefault="000D1BF3" w:rsidP="00A47A09">
      <w:pPr>
        <w:pStyle w:val="ListParagraph"/>
        <w:spacing w:line="256" w:lineRule="auto"/>
        <w:ind w:left="470" w:right="0" w:firstLine="0"/>
      </w:pPr>
    </w:p>
    <w:p w14:paraId="775870EC" w14:textId="16F11582" w:rsidR="000D1BF3" w:rsidRDefault="000D1BF3" w:rsidP="00A47A09">
      <w:pPr>
        <w:pStyle w:val="ListParagraph"/>
        <w:spacing w:line="256" w:lineRule="auto"/>
        <w:ind w:left="470" w:right="0" w:firstLine="0"/>
      </w:pPr>
    </w:p>
    <w:p w14:paraId="39D2D4CC" w14:textId="683A7544" w:rsidR="000D1BF3" w:rsidRDefault="000D1BF3" w:rsidP="00A47A09">
      <w:pPr>
        <w:pStyle w:val="ListParagraph"/>
        <w:spacing w:line="256" w:lineRule="auto"/>
        <w:ind w:left="470" w:right="0" w:firstLine="0"/>
      </w:pPr>
    </w:p>
    <w:p w14:paraId="25B1A5C5" w14:textId="2B3137E8" w:rsidR="000D1BF3" w:rsidRDefault="000D1BF3" w:rsidP="00A47A09">
      <w:pPr>
        <w:pStyle w:val="ListParagraph"/>
        <w:spacing w:line="256" w:lineRule="auto"/>
        <w:ind w:left="470" w:right="0" w:firstLine="0"/>
      </w:pPr>
    </w:p>
    <w:p w14:paraId="1A3A81BF" w14:textId="51903448" w:rsidR="000D1BF3" w:rsidRDefault="000D1BF3" w:rsidP="00A47A09">
      <w:pPr>
        <w:pStyle w:val="ListParagraph"/>
        <w:spacing w:line="256" w:lineRule="auto"/>
        <w:ind w:left="470" w:right="0" w:firstLine="0"/>
      </w:pPr>
    </w:p>
    <w:p w14:paraId="24329B54" w14:textId="447DB1F1" w:rsidR="000D1BF3" w:rsidRDefault="000D1BF3" w:rsidP="00A47A09">
      <w:pPr>
        <w:pStyle w:val="ListParagraph"/>
        <w:spacing w:line="256" w:lineRule="auto"/>
        <w:ind w:left="470" w:right="0" w:firstLine="0"/>
      </w:pPr>
    </w:p>
    <w:p w14:paraId="25204EE2" w14:textId="637EEFE4" w:rsidR="000D1BF3" w:rsidRDefault="000D1BF3" w:rsidP="00A47A09">
      <w:pPr>
        <w:pStyle w:val="ListParagraph"/>
        <w:spacing w:line="256" w:lineRule="auto"/>
        <w:ind w:left="470" w:right="0" w:firstLine="0"/>
      </w:pPr>
    </w:p>
    <w:p w14:paraId="17C5FC16" w14:textId="21648DF1" w:rsidR="000D1BF3" w:rsidRDefault="000D1BF3" w:rsidP="00A47A09">
      <w:pPr>
        <w:pStyle w:val="ListParagraph"/>
        <w:spacing w:line="256" w:lineRule="auto"/>
        <w:ind w:left="470" w:right="0" w:firstLine="0"/>
      </w:pPr>
    </w:p>
    <w:p w14:paraId="29A62800" w14:textId="66594C7C" w:rsidR="000D1BF3" w:rsidRDefault="000D1BF3" w:rsidP="00A47A09">
      <w:pPr>
        <w:pStyle w:val="ListParagraph"/>
        <w:spacing w:line="256" w:lineRule="auto"/>
        <w:ind w:left="470" w:right="0" w:firstLine="0"/>
      </w:pPr>
    </w:p>
    <w:p w14:paraId="0AD80BA4" w14:textId="1D4336D9" w:rsidR="000D1BF3" w:rsidRDefault="000D1BF3" w:rsidP="00A47A09">
      <w:pPr>
        <w:pStyle w:val="ListParagraph"/>
        <w:spacing w:line="256" w:lineRule="auto"/>
        <w:ind w:left="470" w:right="0" w:firstLine="0"/>
      </w:pPr>
    </w:p>
    <w:p w14:paraId="369BD303" w14:textId="12FAEC11" w:rsidR="000D1BF3" w:rsidRDefault="000D1BF3" w:rsidP="00A47A09">
      <w:pPr>
        <w:pStyle w:val="ListParagraph"/>
        <w:spacing w:line="256" w:lineRule="auto"/>
        <w:ind w:left="470" w:right="0" w:firstLine="0"/>
      </w:pPr>
    </w:p>
    <w:p w14:paraId="3F3EF0B6" w14:textId="6CA55A38" w:rsidR="000D1BF3" w:rsidRDefault="000D1BF3" w:rsidP="00A47A09">
      <w:pPr>
        <w:pStyle w:val="ListParagraph"/>
        <w:spacing w:line="256" w:lineRule="auto"/>
        <w:ind w:left="470" w:right="0" w:firstLine="0"/>
      </w:pPr>
    </w:p>
    <w:p w14:paraId="1E8309F6" w14:textId="2421E056" w:rsidR="000D1BF3" w:rsidRDefault="000D1BF3" w:rsidP="00A47A09">
      <w:pPr>
        <w:pStyle w:val="ListParagraph"/>
        <w:spacing w:line="256" w:lineRule="auto"/>
        <w:ind w:left="470" w:right="0" w:firstLine="0"/>
      </w:pPr>
    </w:p>
    <w:p w14:paraId="42A7FF09" w14:textId="41EFD429" w:rsidR="000D1BF3" w:rsidRDefault="000D1BF3" w:rsidP="00A47A09">
      <w:pPr>
        <w:pStyle w:val="ListParagraph"/>
        <w:spacing w:line="256" w:lineRule="auto"/>
        <w:ind w:left="470" w:right="0" w:firstLine="0"/>
      </w:pPr>
    </w:p>
    <w:p w14:paraId="28AB0535" w14:textId="43F393B3" w:rsidR="000D1BF3" w:rsidRDefault="000D1BF3" w:rsidP="00A47A09">
      <w:pPr>
        <w:pStyle w:val="ListParagraph"/>
        <w:spacing w:line="256" w:lineRule="auto"/>
        <w:ind w:left="470" w:right="0" w:firstLine="0"/>
      </w:pPr>
    </w:p>
    <w:p w14:paraId="727624DF" w14:textId="39717FF7" w:rsidR="000D1BF3" w:rsidRDefault="000D1BF3" w:rsidP="00A47A09">
      <w:pPr>
        <w:pStyle w:val="ListParagraph"/>
        <w:spacing w:line="256" w:lineRule="auto"/>
        <w:ind w:left="470" w:right="0" w:firstLine="0"/>
      </w:pPr>
    </w:p>
    <w:p w14:paraId="5246F16F" w14:textId="06A90CD7" w:rsidR="000D1BF3" w:rsidRDefault="000D1BF3" w:rsidP="00A47A09">
      <w:pPr>
        <w:pStyle w:val="ListParagraph"/>
        <w:spacing w:line="256" w:lineRule="auto"/>
        <w:ind w:left="470" w:right="0" w:firstLine="0"/>
      </w:pPr>
    </w:p>
    <w:p w14:paraId="1E5E3B98" w14:textId="2021057F" w:rsidR="000D1BF3" w:rsidRDefault="000D1BF3" w:rsidP="00A47A09">
      <w:pPr>
        <w:pStyle w:val="ListParagraph"/>
        <w:spacing w:line="256" w:lineRule="auto"/>
        <w:ind w:left="470" w:right="0" w:firstLine="0"/>
      </w:pPr>
    </w:p>
    <w:p w14:paraId="2DDC935C" w14:textId="020DE912" w:rsidR="000D1BF3" w:rsidRDefault="000D1BF3" w:rsidP="00A47A09">
      <w:pPr>
        <w:pStyle w:val="ListParagraph"/>
        <w:spacing w:line="256" w:lineRule="auto"/>
        <w:ind w:left="470" w:right="0" w:firstLine="0"/>
      </w:pPr>
    </w:p>
    <w:p w14:paraId="6AB3174D" w14:textId="7391D4EA" w:rsidR="000D1BF3" w:rsidRDefault="000D1BF3" w:rsidP="00A47A09">
      <w:pPr>
        <w:pStyle w:val="ListParagraph"/>
        <w:spacing w:line="256" w:lineRule="auto"/>
        <w:ind w:left="470" w:right="0" w:firstLine="0"/>
      </w:pPr>
    </w:p>
    <w:p w14:paraId="3CA21416" w14:textId="30E96C3B" w:rsidR="000D1BF3" w:rsidRDefault="000D1BF3" w:rsidP="00A47A09">
      <w:pPr>
        <w:pStyle w:val="ListParagraph"/>
        <w:spacing w:line="256" w:lineRule="auto"/>
        <w:ind w:left="470" w:right="0" w:firstLine="0"/>
      </w:pPr>
    </w:p>
    <w:p w14:paraId="05E9DDEB" w14:textId="77F3229C" w:rsidR="000D1BF3" w:rsidRDefault="000D1BF3" w:rsidP="00A47A09">
      <w:pPr>
        <w:pStyle w:val="ListParagraph"/>
        <w:spacing w:line="256" w:lineRule="auto"/>
        <w:ind w:left="470" w:right="0" w:firstLine="0"/>
      </w:pPr>
    </w:p>
    <w:p w14:paraId="4583BB40" w14:textId="69B35466" w:rsidR="000D1BF3" w:rsidRDefault="000D1BF3" w:rsidP="00A47A09">
      <w:pPr>
        <w:pStyle w:val="ListParagraph"/>
        <w:spacing w:line="256" w:lineRule="auto"/>
        <w:ind w:left="470" w:right="0" w:firstLine="0"/>
      </w:pPr>
    </w:p>
    <w:p w14:paraId="1FB9B834" w14:textId="32DC72FD" w:rsidR="000D1BF3" w:rsidRDefault="000D1BF3" w:rsidP="00A47A09">
      <w:pPr>
        <w:pStyle w:val="ListParagraph"/>
        <w:spacing w:line="256" w:lineRule="auto"/>
        <w:ind w:left="470" w:right="0" w:firstLine="0"/>
      </w:pPr>
    </w:p>
    <w:p w14:paraId="4E34346B" w14:textId="43CBC4E9" w:rsidR="000D1BF3" w:rsidRDefault="000D1BF3" w:rsidP="00A47A09">
      <w:pPr>
        <w:pStyle w:val="ListParagraph"/>
        <w:spacing w:line="256" w:lineRule="auto"/>
        <w:ind w:left="470" w:right="0" w:firstLine="0"/>
      </w:pPr>
    </w:p>
    <w:p w14:paraId="7B4E08E4" w14:textId="7BB80265" w:rsidR="000D1BF3" w:rsidRDefault="000D1BF3" w:rsidP="00A47A09">
      <w:pPr>
        <w:pStyle w:val="ListParagraph"/>
        <w:spacing w:line="256" w:lineRule="auto"/>
        <w:ind w:left="470" w:right="0" w:firstLine="0"/>
      </w:pPr>
    </w:p>
    <w:p w14:paraId="5D40C85D" w14:textId="19537260" w:rsidR="000D1BF3" w:rsidRDefault="000D1BF3" w:rsidP="00A47A09">
      <w:pPr>
        <w:pStyle w:val="ListParagraph"/>
        <w:spacing w:line="256" w:lineRule="auto"/>
        <w:ind w:left="470" w:right="0" w:firstLine="0"/>
      </w:pPr>
    </w:p>
    <w:p w14:paraId="31579781" w14:textId="085C0669" w:rsidR="000D1BF3" w:rsidRDefault="000D1BF3" w:rsidP="00A47A09">
      <w:pPr>
        <w:pStyle w:val="ListParagraph"/>
        <w:spacing w:line="256" w:lineRule="auto"/>
        <w:ind w:left="470" w:right="0" w:firstLine="0"/>
      </w:pPr>
    </w:p>
    <w:p w14:paraId="4D6E95C1" w14:textId="2673DC04" w:rsidR="000D1BF3" w:rsidRDefault="000D1BF3" w:rsidP="00A47A09">
      <w:pPr>
        <w:pStyle w:val="ListParagraph"/>
        <w:spacing w:line="256" w:lineRule="auto"/>
        <w:ind w:left="470" w:right="0" w:firstLine="0"/>
      </w:pPr>
    </w:p>
    <w:p w14:paraId="45CC4332" w14:textId="483AA26A" w:rsidR="000D1BF3" w:rsidRDefault="000D1BF3" w:rsidP="00A47A09">
      <w:pPr>
        <w:pStyle w:val="ListParagraph"/>
        <w:spacing w:line="256" w:lineRule="auto"/>
        <w:ind w:left="470" w:right="0" w:firstLine="0"/>
      </w:pPr>
    </w:p>
    <w:p w14:paraId="53628CEB" w14:textId="77777777" w:rsidR="000D1BF3" w:rsidRDefault="000D1BF3" w:rsidP="00A47A09">
      <w:pPr>
        <w:pStyle w:val="ListParagraph"/>
        <w:spacing w:line="256" w:lineRule="auto"/>
        <w:ind w:left="470" w:right="0" w:firstLine="0"/>
      </w:pPr>
    </w:p>
    <w:p w14:paraId="6B1979FE" w14:textId="4B69F36B" w:rsidR="00A47A09" w:rsidRDefault="00A47A09" w:rsidP="00A47A09">
      <w:pPr>
        <w:pStyle w:val="ListParagraph"/>
        <w:spacing w:line="256" w:lineRule="auto"/>
        <w:ind w:left="470" w:right="0" w:firstLine="0"/>
      </w:pPr>
    </w:p>
    <w:p w14:paraId="3AAC2A4F" w14:textId="77777777" w:rsidR="00A47A09" w:rsidRDefault="00A47A09" w:rsidP="00A47A09">
      <w:pPr>
        <w:pStyle w:val="ListParagraph"/>
        <w:spacing w:line="256" w:lineRule="auto"/>
        <w:ind w:left="470" w:right="0" w:firstLine="0"/>
      </w:pPr>
    </w:p>
    <w:p w14:paraId="2BD8C6A3" w14:textId="77777777" w:rsidR="00A47A09" w:rsidRDefault="00A47A09" w:rsidP="00A47A09">
      <w:pPr>
        <w:pStyle w:val="ListParagraph"/>
        <w:spacing w:line="256" w:lineRule="auto"/>
        <w:ind w:left="470" w:right="0" w:firstLine="0"/>
      </w:pPr>
    </w:p>
    <w:p w14:paraId="5AE66F55" w14:textId="22393755" w:rsidR="00A852F7" w:rsidRDefault="00A852F7" w:rsidP="00B80039">
      <w:pPr>
        <w:spacing w:line="256" w:lineRule="auto"/>
        <w:ind w:left="370" w:right="0" w:firstLine="0"/>
      </w:pPr>
    </w:p>
    <w:p w14:paraId="61F324D0" w14:textId="5578BFB2" w:rsidR="00FA0592" w:rsidRDefault="00913785" w:rsidP="00C85ADC">
      <w:pPr>
        <w:pStyle w:val="ListParagraph"/>
        <w:spacing w:line="256" w:lineRule="auto"/>
        <w:ind w:left="470" w:right="0" w:firstLine="0"/>
      </w:pPr>
      <w:r>
        <w:t xml:space="preserve">                                                                                                                                            </w:t>
      </w:r>
    </w:p>
    <w:sectPr w:rsidR="00FA0592">
      <w:footnotePr>
        <w:numRestart w:val="eachPage"/>
      </w:footnotePr>
      <w:type w:val="continuous"/>
      <w:pgSz w:w="12240" w:h="15840"/>
      <w:pgMar w:top="1088" w:right="1075" w:bottom="1084" w:left="1080" w:header="720" w:footer="720" w:gutter="0"/>
      <w:cols w:num="2" w:space="2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61B55" w14:textId="77777777" w:rsidR="004178EB" w:rsidRDefault="004178EB">
      <w:pPr>
        <w:spacing w:after="0" w:line="240" w:lineRule="auto"/>
      </w:pPr>
      <w:r>
        <w:separator/>
      </w:r>
    </w:p>
  </w:endnote>
  <w:endnote w:type="continuationSeparator" w:id="0">
    <w:p w14:paraId="7FE06EB7" w14:textId="77777777" w:rsidR="004178EB" w:rsidRDefault="004178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B3116B" w14:textId="77777777" w:rsidR="004178EB" w:rsidRDefault="004178EB">
      <w:pPr>
        <w:spacing w:after="0" w:line="268" w:lineRule="auto"/>
        <w:ind w:right="5" w:firstLine="202"/>
      </w:pPr>
      <w:r>
        <w:separator/>
      </w:r>
    </w:p>
  </w:footnote>
  <w:footnote w:type="continuationSeparator" w:id="0">
    <w:p w14:paraId="38A29E73" w14:textId="77777777" w:rsidR="004178EB" w:rsidRDefault="004178EB">
      <w:pPr>
        <w:spacing w:after="0" w:line="268" w:lineRule="auto"/>
        <w:ind w:right="5" w:firstLine="20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C741F"/>
    <w:multiLevelType w:val="hybridMultilevel"/>
    <w:tmpl w:val="34FC29BA"/>
    <w:lvl w:ilvl="0" w:tplc="18BAEFC0">
      <w:start w:val="1"/>
      <w:numFmt w:val="decimal"/>
      <w:lvlText w:val="[%1]"/>
      <w:lvlJc w:val="left"/>
      <w:pPr>
        <w:ind w:left="37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5A4200A6">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34BEA312">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8662D500">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1C44C2A0">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F2DCA114">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E828FA96">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0CD0C7D6">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E552FE7C">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03336572"/>
    <w:multiLevelType w:val="hybridMultilevel"/>
    <w:tmpl w:val="0040F16C"/>
    <w:lvl w:ilvl="0" w:tplc="40090001">
      <w:start w:val="1"/>
      <w:numFmt w:val="bullet"/>
      <w:lvlText w:val=""/>
      <w:lvlJc w:val="left"/>
      <w:pPr>
        <w:ind w:left="831" w:hanging="360"/>
      </w:pPr>
      <w:rPr>
        <w:rFonts w:ascii="Symbol" w:hAnsi="Symbol" w:hint="default"/>
      </w:rPr>
    </w:lvl>
    <w:lvl w:ilvl="1" w:tplc="40090003" w:tentative="1">
      <w:start w:val="1"/>
      <w:numFmt w:val="bullet"/>
      <w:lvlText w:val="o"/>
      <w:lvlJc w:val="left"/>
      <w:pPr>
        <w:ind w:left="1551" w:hanging="360"/>
      </w:pPr>
      <w:rPr>
        <w:rFonts w:ascii="Courier New" w:hAnsi="Courier New" w:cs="Courier New" w:hint="default"/>
      </w:rPr>
    </w:lvl>
    <w:lvl w:ilvl="2" w:tplc="40090005" w:tentative="1">
      <w:start w:val="1"/>
      <w:numFmt w:val="bullet"/>
      <w:lvlText w:val=""/>
      <w:lvlJc w:val="left"/>
      <w:pPr>
        <w:ind w:left="2271" w:hanging="360"/>
      </w:pPr>
      <w:rPr>
        <w:rFonts w:ascii="Wingdings" w:hAnsi="Wingdings" w:hint="default"/>
      </w:rPr>
    </w:lvl>
    <w:lvl w:ilvl="3" w:tplc="40090001" w:tentative="1">
      <w:start w:val="1"/>
      <w:numFmt w:val="bullet"/>
      <w:lvlText w:val=""/>
      <w:lvlJc w:val="left"/>
      <w:pPr>
        <w:ind w:left="2991" w:hanging="360"/>
      </w:pPr>
      <w:rPr>
        <w:rFonts w:ascii="Symbol" w:hAnsi="Symbol" w:hint="default"/>
      </w:rPr>
    </w:lvl>
    <w:lvl w:ilvl="4" w:tplc="40090003" w:tentative="1">
      <w:start w:val="1"/>
      <w:numFmt w:val="bullet"/>
      <w:lvlText w:val="o"/>
      <w:lvlJc w:val="left"/>
      <w:pPr>
        <w:ind w:left="3711" w:hanging="360"/>
      </w:pPr>
      <w:rPr>
        <w:rFonts w:ascii="Courier New" w:hAnsi="Courier New" w:cs="Courier New" w:hint="default"/>
      </w:rPr>
    </w:lvl>
    <w:lvl w:ilvl="5" w:tplc="40090005" w:tentative="1">
      <w:start w:val="1"/>
      <w:numFmt w:val="bullet"/>
      <w:lvlText w:val=""/>
      <w:lvlJc w:val="left"/>
      <w:pPr>
        <w:ind w:left="4431" w:hanging="360"/>
      </w:pPr>
      <w:rPr>
        <w:rFonts w:ascii="Wingdings" w:hAnsi="Wingdings" w:hint="default"/>
      </w:rPr>
    </w:lvl>
    <w:lvl w:ilvl="6" w:tplc="40090001" w:tentative="1">
      <w:start w:val="1"/>
      <w:numFmt w:val="bullet"/>
      <w:lvlText w:val=""/>
      <w:lvlJc w:val="left"/>
      <w:pPr>
        <w:ind w:left="5151" w:hanging="360"/>
      </w:pPr>
      <w:rPr>
        <w:rFonts w:ascii="Symbol" w:hAnsi="Symbol" w:hint="default"/>
      </w:rPr>
    </w:lvl>
    <w:lvl w:ilvl="7" w:tplc="40090003" w:tentative="1">
      <w:start w:val="1"/>
      <w:numFmt w:val="bullet"/>
      <w:lvlText w:val="o"/>
      <w:lvlJc w:val="left"/>
      <w:pPr>
        <w:ind w:left="5871" w:hanging="360"/>
      </w:pPr>
      <w:rPr>
        <w:rFonts w:ascii="Courier New" w:hAnsi="Courier New" w:cs="Courier New" w:hint="default"/>
      </w:rPr>
    </w:lvl>
    <w:lvl w:ilvl="8" w:tplc="40090005" w:tentative="1">
      <w:start w:val="1"/>
      <w:numFmt w:val="bullet"/>
      <w:lvlText w:val=""/>
      <w:lvlJc w:val="left"/>
      <w:pPr>
        <w:ind w:left="6591" w:hanging="360"/>
      </w:pPr>
      <w:rPr>
        <w:rFonts w:ascii="Wingdings" w:hAnsi="Wingdings" w:hint="default"/>
      </w:rPr>
    </w:lvl>
  </w:abstractNum>
  <w:abstractNum w:abstractNumId="2" w15:restartNumberingAfterBreak="0">
    <w:nsid w:val="042520FB"/>
    <w:multiLevelType w:val="hybridMultilevel"/>
    <w:tmpl w:val="101EC4E4"/>
    <w:lvl w:ilvl="0" w:tplc="16923C04">
      <w:start w:val="19"/>
      <w:numFmt w:val="upperLetter"/>
      <w:lvlText w:val="%1."/>
      <w:lvlJc w:val="left"/>
      <w:pPr>
        <w:ind w:left="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F760D9CE">
      <w:start w:val="1"/>
      <w:numFmt w:val="lowerLetter"/>
      <w:lvlText w:val="%2"/>
      <w:lvlJc w:val="left"/>
      <w:pPr>
        <w:ind w:left="128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51D6D95C">
      <w:start w:val="1"/>
      <w:numFmt w:val="lowerRoman"/>
      <w:lvlText w:val="%3"/>
      <w:lvlJc w:val="left"/>
      <w:pPr>
        <w:ind w:left="200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5D12EA54">
      <w:start w:val="1"/>
      <w:numFmt w:val="decimal"/>
      <w:lvlText w:val="%4"/>
      <w:lvlJc w:val="left"/>
      <w:pPr>
        <w:ind w:left="272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42FE9A5A">
      <w:start w:val="1"/>
      <w:numFmt w:val="lowerLetter"/>
      <w:lvlText w:val="%5"/>
      <w:lvlJc w:val="left"/>
      <w:pPr>
        <w:ind w:left="344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E140FAB8">
      <w:start w:val="1"/>
      <w:numFmt w:val="lowerRoman"/>
      <w:lvlText w:val="%6"/>
      <w:lvlJc w:val="left"/>
      <w:pPr>
        <w:ind w:left="416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0AD26BB0">
      <w:start w:val="1"/>
      <w:numFmt w:val="decimal"/>
      <w:lvlText w:val="%7"/>
      <w:lvlJc w:val="left"/>
      <w:pPr>
        <w:ind w:left="488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9B18879E">
      <w:start w:val="1"/>
      <w:numFmt w:val="lowerLetter"/>
      <w:lvlText w:val="%8"/>
      <w:lvlJc w:val="left"/>
      <w:pPr>
        <w:ind w:left="560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2AB26472">
      <w:start w:val="1"/>
      <w:numFmt w:val="lowerRoman"/>
      <w:lvlText w:val="%9"/>
      <w:lvlJc w:val="left"/>
      <w:pPr>
        <w:ind w:left="632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2A165AE5"/>
    <w:multiLevelType w:val="hybridMultilevel"/>
    <w:tmpl w:val="CA105BF0"/>
    <w:lvl w:ilvl="0" w:tplc="0D24705A">
      <w:start w:val="1"/>
      <w:numFmt w:val="decimal"/>
      <w:lvlText w:val="%1)"/>
      <w:lvlJc w:val="left"/>
      <w:pPr>
        <w:ind w:left="470" w:hanging="360"/>
      </w:pPr>
      <w:rPr>
        <w:rFonts w:hint="default"/>
      </w:rPr>
    </w:lvl>
    <w:lvl w:ilvl="1" w:tplc="40090019" w:tentative="1">
      <w:start w:val="1"/>
      <w:numFmt w:val="lowerLetter"/>
      <w:lvlText w:val="%2."/>
      <w:lvlJc w:val="left"/>
      <w:pPr>
        <w:ind w:left="1190" w:hanging="360"/>
      </w:pPr>
    </w:lvl>
    <w:lvl w:ilvl="2" w:tplc="4009001B" w:tentative="1">
      <w:start w:val="1"/>
      <w:numFmt w:val="lowerRoman"/>
      <w:lvlText w:val="%3."/>
      <w:lvlJc w:val="right"/>
      <w:pPr>
        <w:ind w:left="1910" w:hanging="180"/>
      </w:pPr>
    </w:lvl>
    <w:lvl w:ilvl="3" w:tplc="4009000F" w:tentative="1">
      <w:start w:val="1"/>
      <w:numFmt w:val="decimal"/>
      <w:lvlText w:val="%4."/>
      <w:lvlJc w:val="left"/>
      <w:pPr>
        <w:ind w:left="2630" w:hanging="360"/>
      </w:pPr>
    </w:lvl>
    <w:lvl w:ilvl="4" w:tplc="40090019" w:tentative="1">
      <w:start w:val="1"/>
      <w:numFmt w:val="lowerLetter"/>
      <w:lvlText w:val="%5."/>
      <w:lvlJc w:val="left"/>
      <w:pPr>
        <w:ind w:left="3350" w:hanging="360"/>
      </w:pPr>
    </w:lvl>
    <w:lvl w:ilvl="5" w:tplc="4009001B" w:tentative="1">
      <w:start w:val="1"/>
      <w:numFmt w:val="lowerRoman"/>
      <w:lvlText w:val="%6."/>
      <w:lvlJc w:val="right"/>
      <w:pPr>
        <w:ind w:left="4070" w:hanging="180"/>
      </w:pPr>
    </w:lvl>
    <w:lvl w:ilvl="6" w:tplc="4009000F" w:tentative="1">
      <w:start w:val="1"/>
      <w:numFmt w:val="decimal"/>
      <w:lvlText w:val="%7."/>
      <w:lvlJc w:val="left"/>
      <w:pPr>
        <w:ind w:left="4790" w:hanging="360"/>
      </w:pPr>
    </w:lvl>
    <w:lvl w:ilvl="7" w:tplc="40090019" w:tentative="1">
      <w:start w:val="1"/>
      <w:numFmt w:val="lowerLetter"/>
      <w:lvlText w:val="%8."/>
      <w:lvlJc w:val="left"/>
      <w:pPr>
        <w:ind w:left="5510" w:hanging="360"/>
      </w:pPr>
    </w:lvl>
    <w:lvl w:ilvl="8" w:tplc="4009001B" w:tentative="1">
      <w:start w:val="1"/>
      <w:numFmt w:val="lowerRoman"/>
      <w:lvlText w:val="%9."/>
      <w:lvlJc w:val="right"/>
      <w:pPr>
        <w:ind w:left="6230" w:hanging="180"/>
      </w:pPr>
    </w:lvl>
  </w:abstractNum>
  <w:abstractNum w:abstractNumId="4" w15:restartNumberingAfterBreak="0">
    <w:nsid w:val="449830AD"/>
    <w:multiLevelType w:val="hybridMultilevel"/>
    <w:tmpl w:val="603A171E"/>
    <w:lvl w:ilvl="0" w:tplc="4DE6C43A">
      <w:start w:val="1"/>
      <w:numFmt w:val="upperRoman"/>
      <w:lvlText w:val="%1."/>
      <w:lvlJc w:val="left"/>
      <w:pPr>
        <w:ind w:left="830" w:hanging="720"/>
      </w:pPr>
      <w:rPr>
        <w:rFonts w:hint="default"/>
      </w:rPr>
    </w:lvl>
    <w:lvl w:ilvl="1" w:tplc="40090019" w:tentative="1">
      <w:start w:val="1"/>
      <w:numFmt w:val="lowerLetter"/>
      <w:lvlText w:val="%2."/>
      <w:lvlJc w:val="left"/>
      <w:pPr>
        <w:ind w:left="1190" w:hanging="360"/>
      </w:pPr>
    </w:lvl>
    <w:lvl w:ilvl="2" w:tplc="4009001B" w:tentative="1">
      <w:start w:val="1"/>
      <w:numFmt w:val="lowerRoman"/>
      <w:lvlText w:val="%3."/>
      <w:lvlJc w:val="right"/>
      <w:pPr>
        <w:ind w:left="1910" w:hanging="180"/>
      </w:pPr>
    </w:lvl>
    <w:lvl w:ilvl="3" w:tplc="4009000F" w:tentative="1">
      <w:start w:val="1"/>
      <w:numFmt w:val="decimal"/>
      <w:lvlText w:val="%4."/>
      <w:lvlJc w:val="left"/>
      <w:pPr>
        <w:ind w:left="2630" w:hanging="360"/>
      </w:pPr>
    </w:lvl>
    <w:lvl w:ilvl="4" w:tplc="40090019" w:tentative="1">
      <w:start w:val="1"/>
      <w:numFmt w:val="lowerLetter"/>
      <w:lvlText w:val="%5."/>
      <w:lvlJc w:val="left"/>
      <w:pPr>
        <w:ind w:left="3350" w:hanging="360"/>
      </w:pPr>
    </w:lvl>
    <w:lvl w:ilvl="5" w:tplc="4009001B" w:tentative="1">
      <w:start w:val="1"/>
      <w:numFmt w:val="lowerRoman"/>
      <w:lvlText w:val="%6."/>
      <w:lvlJc w:val="right"/>
      <w:pPr>
        <w:ind w:left="4070" w:hanging="180"/>
      </w:pPr>
    </w:lvl>
    <w:lvl w:ilvl="6" w:tplc="4009000F" w:tentative="1">
      <w:start w:val="1"/>
      <w:numFmt w:val="decimal"/>
      <w:lvlText w:val="%7."/>
      <w:lvlJc w:val="left"/>
      <w:pPr>
        <w:ind w:left="4790" w:hanging="360"/>
      </w:pPr>
    </w:lvl>
    <w:lvl w:ilvl="7" w:tplc="40090019" w:tentative="1">
      <w:start w:val="1"/>
      <w:numFmt w:val="lowerLetter"/>
      <w:lvlText w:val="%8."/>
      <w:lvlJc w:val="left"/>
      <w:pPr>
        <w:ind w:left="5510" w:hanging="360"/>
      </w:pPr>
    </w:lvl>
    <w:lvl w:ilvl="8" w:tplc="4009001B" w:tentative="1">
      <w:start w:val="1"/>
      <w:numFmt w:val="lowerRoman"/>
      <w:lvlText w:val="%9."/>
      <w:lvlJc w:val="right"/>
      <w:pPr>
        <w:ind w:left="6230" w:hanging="180"/>
      </w:pPr>
    </w:lvl>
  </w:abstractNum>
  <w:abstractNum w:abstractNumId="5" w15:restartNumberingAfterBreak="0">
    <w:nsid w:val="483C7710"/>
    <w:multiLevelType w:val="hybridMultilevel"/>
    <w:tmpl w:val="E174C04A"/>
    <w:lvl w:ilvl="0" w:tplc="67E663D8">
      <w:start w:val="17"/>
      <w:numFmt w:val="decimal"/>
      <w:lvlText w:val="[%1]"/>
      <w:lvlJc w:val="left"/>
      <w:pPr>
        <w:ind w:left="3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D95AD536">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0406C48A">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B888586">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CC767EBE">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AD400A36">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FE603434">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2676D9E4">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43CF6DA">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525F5989"/>
    <w:multiLevelType w:val="hybridMultilevel"/>
    <w:tmpl w:val="5090324C"/>
    <w:lvl w:ilvl="0" w:tplc="1542D2A2">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51C545C">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8926C12">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7FCC01E">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9809400">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04E2AB4">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F260C86">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9667FAC">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BB0D26C">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768D41C4"/>
    <w:multiLevelType w:val="hybridMultilevel"/>
    <w:tmpl w:val="96302FD0"/>
    <w:lvl w:ilvl="0" w:tplc="8878D398">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23D639C2">
      <w:start w:val="1"/>
      <w:numFmt w:val="lowerLetter"/>
      <w:lvlText w:val="%2"/>
      <w:lvlJc w:val="left"/>
      <w:pPr>
        <w:ind w:left="128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1582934">
      <w:start w:val="1"/>
      <w:numFmt w:val="lowerRoman"/>
      <w:lvlText w:val="%3"/>
      <w:lvlJc w:val="left"/>
      <w:pPr>
        <w:ind w:left="200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23A0342C">
      <w:start w:val="1"/>
      <w:numFmt w:val="decimal"/>
      <w:lvlText w:val="%4"/>
      <w:lvlJc w:val="left"/>
      <w:pPr>
        <w:ind w:left="272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D8D0295A">
      <w:start w:val="1"/>
      <w:numFmt w:val="lowerLetter"/>
      <w:lvlText w:val="%5"/>
      <w:lvlJc w:val="left"/>
      <w:pPr>
        <w:ind w:left="344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D60AE1D8">
      <w:start w:val="1"/>
      <w:numFmt w:val="lowerRoman"/>
      <w:lvlText w:val="%6"/>
      <w:lvlJc w:val="left"/>
      <w:pPr>
        <w:ind w:left="416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CEB23EAE">
      <w:start w:val="1"/>
      <w:numFmt w:val="decimal"/>
      <w:lvlText w:val="%7"/>
      <w:lvlJc w:val="left"/>
      <w:pPr>
        <w:ind w:left="488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209A36A4">
      <w:start w:val="1"/>
      <w:numFmt w:val="lowerLetter"/>
      <w:lvlText w:val="%8"/>
      <w:lvlJc w:val="left"/>
      <w:pPr>
        <w:ind w:left="560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B6F69E80">
      <w:start w:val="1"/>
      <w:numFmt w:val="lowerRoman"/>
      <w:lvlText w:val="%9"/>
      <w:lvlJc w:val="left"/>
      <w:pPr>
        <w:ind w:left="632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7DA45234"/>
    <w:multiLevelType w:val="hybridMultilevel"/>
    <w:tmpl w:val="A6E41F64"/>
    <w:lvl w:ilvl="0" w:tplc="AFD8986E">
      <w:start w:val="3"/>
      <w:numFmt w:val="decimal"/>
      <w:lvlText w:val="%1)"/>
      <w:lvlJc w:val="left"/>
      <w:pPr>
        <w:ind w:left="1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27F8E0DE">
      <w:start w:val="1"/>
      <w:numFmt w:val="lowerLetter"/>
      <w:lvlText w:val="%2"/>
      <w:lvlJc w:val="left"/>
      <w:pPr>
        <w:ind w:left="128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93A7F86">
      <w:start w:val="1"/>
      <w:numFmt w:val="lowerRoman"/>
      <w:lvlText w:val="%3"/>
      <w:lvlJc w:val="left"/>
      <w:pPr>
        <w:ind w:left="200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DDC4411E">
      <w:start w:val="1"/>
      <w:numFmt w:val="decimal"/>
      <w:lvlText w:val="%4"/>
      <w:lvlJc w:val="left"/>
      <w:pPr>
        <w:ind w:left="272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7FE27F7A">
      <w:start w:val="1"/>
      <w:numFmt w:val="lowerLetter"/>
      <w:lvlText w:val="%5"/>
      <w:lvlJc w:val="left"/>
      <w:pPr>
        <w:ind w:left="344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11ECFC3C">
      <w:start w:val="1"/>
      <w:numFmt w:val="lowerRoman"/>
      <w:lvlText w:val="%6"/>
      <w:lvlJc w:val="left"/>
      <w:pPr>
        <w:ind w:left="416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5508A182">
      <w:start w:val="1"/>
      <w:numFmt w:val="decimal"/>
      <w:lvlText w:val="%7"/>
      <w:lvlJc w:val="left"/>
      <w:pPr>
        <w:ind w:left="488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71149F78">
      <w:start w:val="1"/>
      <w:numFmt w:val="lowerLetter"/>
      <w:lvlText w:val="%8"/>
      <w:lvlJc w:val="left"/>
      <w:pPr>
        <w:ind w:left="560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66F43CCA">
      <w:start w:val="1"/>
      <w:numFmt w:val="lowerRoman"/>
      <w:lvlText w:val="%9"/>
      <w:lvlJc w:val="left"/>
      <w:pPr>
        <w:ind w:left="632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num w:numId="1">
    <w:abstractNumId w:val="2"/>
  </w:num>
  <w:num w:numId="2">
    <w:abstractNumId w:val="7"/>
  </w:num>
  <w:num w:numId="3">
    <w:abstractNumId w:val="8"/>
  </w:num>
  <w:num w:numId="4">
    <w:abstractNumId w:val="6"/>
  </w:num>
  <w:num w:numId="5">
    <w:abstractNumId w:val="0"/>
  </w:num>
  <w:num w:numId="6">
    <w:abstractNumId w:val="5"/>
  </w:num>
  <w:num w:numId="7">
    <w:abstractNumId w:val="4"/>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hideSpellingErrors/>
  <w:hideGrammaticalErrors/>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TIzMjIzNjUxNjVT0lEKTi0uzszPAykwMqwFAHgoznstAAAA"/>
  </w:docVars>
  <w:rsids>
    <w:rsidRoot w:val="001A7446"/>
    <w:rsid w:val="00007664"/>
    <w:rsid w:val="00020ADB"/>
    <w:rsid w:val="00040B44"/>
    <w:rsid w:val="0004533A"/>
    <w:rsid w:val="00046283"/>
    <w:rsid w:val="00046756"/>
    <w:rsid w:val="00053B1C"/>
    <w:rsid w:val="00055B42"/>
    <w:rsid w:val="00060319"/>
    <w:rsid w:val="00062DF8"/>
    <w:rsid w:val="00075A9F"/>
    <w:rsid w:val="00096843"/>
    <w:rsid w:val="000A4E38"/>
    <w:rsid w:val="000A78F7"/>
    <w:rsid w:val="000B69DA"/>
    <w:rsid w:val="000D13F0"/>
    <w:rsid w:val="000D1BF3"/>
    <w:rsid w:val="000D3012"/>
    <w:rsid w:val="00105E4E"/>
    <w:rsid w:val="001167D5"/>
    <w:rsid w:val="00120512"/>
    <w:rsid w:val="001221F5"/>
    <w:rsid w:val="00125802"/>
    <w:rsid w:val="00135943"/>
    <w:rsid w:val="00146701"/>
    <w:rsid w:val="001603C9"/>
    <w:rsid w:val="001818CE"/>
    <w:rsid w:val="001A7446"/>
    <w:rsid w:val="001B1D6D"/>
    <w:rsid w:val="001B7C0C"/>
    <w:rsid w:val="001C2687"/>
    <w:rsid w:val="001C7035"/>
    <w:rsid w:val="001D65A4"/>
    <w:rsid w:val="001F4466"/>
    <w:rsid w:val="002205BE"/>
    <w:rsid w:val="0022658F"/>
    <w:rsid w:val="002400CA"/>
    <w:rsid w:val="002429C9"/>
    <w:rsid w:val="00260ACE"/>
    <w:rsid w:val="002646BD"/>
    <w:rsid w:val="00264B5A"/>
    <w:rsid w:val="002921E8"/>
    <w:rsid w:val="00296D59"/>
    <w:rsid w:val="002A2FCC"/>
    <w:rsid w:val="002C45D8"/>
    <w:rsid w:val="002C53B4"/>
    <w:rsid w:val="002C57A2"/>
    <w:rsid w:val="002D1783"/>
    <w:rsid w:val="002E369B"/>
    <w:rsid w:val="002E38E7"/>
    <w:rsid w:val="002F5072"/>
    <w:rsid w:val="00301F1B"/>
    <w:rsid w:val="00304566"/>
    <w:rsid w:val="0030672B"/>
    <w:rsid w:val="00315C3D"/>
    <w:rsid w:val="00336075"/>
    <w:rsid w:val="003445A5"/>
    <w:rsid w:val="003556E9"/>
    <w:rsid w:val="00360F7C"/>
    <w:rsid w:val="00384B5E"/>
    <w:rsid w:val="00390F4C"/>
    <w:rsid w:val="003C1595"/>
    <w:rsid w:val="003C20C1"/>
    <w:rsid w:val="00416A48"/>
    <w:rsid w:val="004178EB"/>
    <w:rsid w:val="00420104"/>
    <w:rsid w:val="004336EC"/>
    <w:rsid w:val="00446AB3"/>
    <w:rsid w:val="00447FE8"/>
    <w:rsid w:val="00472D72"/>
    <w:rsid w:val="004918B4"/>
    <w:rsid w:val="004957CF"/>
    <w:rsid w:val="004B73A5"/>
    <w:rsid w:val="004D0466"/>
    <w:rsid w:val="004F3960"/>
    <w:rsid w:val="004F3FC6"/>
    <w:rsid w:val="004F60A1"/>
    <w:rsid w:val="0053214B"/>
    <w:rsid w:val="005503BC"/>
    <w:rsid w:val="0055541C"/>
    <w:rsid w:val="00577336"/>
    <w:rsid w:val="005813FA"/>
    <w:rsid w:val="005958D1"/>
    <w:rsid w:val="00597D66"/>
    <w:rsid w:val="005A2780"/>
    <w:rsid w:val="005A35B8"/>
    <w:rsid w:val="005C407B"/>
    <w:rsid w:val="005E7144"/>
    <w:rsid w:val="00603214"/>
    <w:rsid w:val="006118CD"/>
    <w:rsid w:val="00616D6D"/>
    <w:rsid w:val="00626489"/>
    <w:rsid w:val="00640212"/>
    <w:rsid w:val="006440FB"/>
    <w:rsid w:val="006522AD"/>
    <w:rsid w:val="006A687F"/>
    <w:rsid w:val="006E1902"/>
    <w:rsid w:val="00714636"/>
    <w:rsid w:val="00723D6E"/>
    <w:rsid w:val="00724284"/>
    <w:rsid w:val="00751513"/>
    <w:rsid w:val="007529E3"/>
    <w:rsid w:val="00763A0B"/>
    <w:rsid w:val="00765A7D"/>
    <w:rsid w:val="00770524"/>
    <w:rsid w:val="00776668"/>
    <w:rsid w:val="0077768B"/>
    <w:rsid w:val="00783F1F"/>
    <w:rsid w:val="00790F1A"/>
    <w:rsid w:val="0079346B"/>
    <w:rsid w:val="00797E4F"/>
    <w:rsid w:val="007A1481"/>
    <w:rsid w:val="007C69CE"/>
    <w:rsid w:val="007D1B61"/>
    <w:rsid w:val="007D6D30"/>
    <w:rsid w:val="007E009E"/>
    <w:rsid w:val="007E55CA"/>
    <w:rsid w:val="007E73B5"/>
    <w:rsid w:val="00815E34"/>
    <w:rsid w:val="00822F26"/>
    <w:rsid w:val="00840CCF"/>
    <w:rsid w:val="00842C31"/>
    <w:rsid w:val="00857A32"/>
    <w:rsid w:val="0087183B"/>
    <w:rsid w:val="00881E7F"/>
    <w:rsid w:val="008C08FE"/>
    <w:rsid w:val="008C15EF"/>
    <w:rsid w:val="008D1761"/>
    <w:rsid w:val="00906090"/>
    <w:rsid w:val="009129A9"/>
    <w:rsid w:val="00913785"/>
    <w:rsid w:val="00916DCE"/>
    <w:rsid w:val="009262EF"/>
    <w:rsid w:val="0095218A"/>
    <w:rsid w:val="009533BF"/>
    <w:rsid w:val="00956698"/>
    <w:rsid w:val="009575FE"/>
    <w:rsid w:val="0097285B"/>
    <w:rsid w:val="0097545B"/>
    <w:rsid w:val="00996CA4"/>
    <w:rsid w:val="009C1D93"/>
    <w:rsid w:val="009C4942"/>
    <w:rsid w:val="009C4BC7"/>
    <w:rsid w:val="009D36C9"/>
    <w:rsid w:val="009E10FE"/>
    <w:rsid w:val="009E5929"/>
    <w:rsid w:val="009E6AE5"/>
    <w:rsid w:val="00A47A09"/>
    <w:rsid w:val="00A55543"/>
    <w:rsid w:val="00A6004E"/>
    <w:rsid w:val="00A63C25"/>
    <w:rsid w:val="00A700D3"/>
    <w:rsid w:val="00A77E52"/>
    <w:rsid w:val="00A80852"/>
    <w:rsid w:val="00A852F7"/>
    <w:rsid w:val="00A855FB"/>
    <w:rsid w:val="00A96E35"/>
    <w:rsid w:val="00AA02F9"/>
    <w:rsid w:val="00AD5338"/>
    <w:rsid w:val="00AD546D"/>
    <w:rsid w:val="00AE3876"/>
    <w:rsid w:val="00B01D8F"/>
    <w:rsid w:val="00B06E1B"/>
    <w:rsid w:val="00B42F44"/>
    <w:rsid w:val="00B457AC"/>
    <w:rsid w:val="00B54FE1"/>
    <w:rsid w:val="00B66F5D"/>
    <w:rsid w:val="00B80039"/>
    <w:rsid w:val="00B83D0F"/>
    <w:rsid w:val="00B854F3"/>
    <w:rsid w:val="00B970FD"/>
    <w:rsid w:val="00BA64E7"/>
    <w:rsid w:val="00BB1A79"/>
    <w:rsid w:val="00BC5D3E"/>
    <w:rsid w:val="00BE59F4"/>
    <w:rsid w:val="00C002AB"/>
    <w:rsid w:val="00C400E8"/>
    <w:rsid w:val="00C50410"/>
    <w:rsid w:val="00C66A38"/>
    <w:rsid w:val="00C708C7"/>
    <w:rsid w:val="00C739CA"/>
    <w:rsid w:val="00C85ADC"/>
    <w:rsid w:val="00CA01E6"/>
    <w:rsid w:val="00CA04E9"/>
    <w:rsid w:val="00CA1735"/>
    <w:rsid w:val="00CB1098"/>
    <w:rsid w:val="00CB3913"/>
    <w:rsid w:val="00CB394F"/>
    <w:rsid w:val="00CF0CCD"/>
    <w:rsid w:val="00CF1D0A"/>
    <w:rsid w:val="00D10133"/>
    <w:rsid w:val="00D467D5"/>
    <w:rsid w:val="00D75BC9"/>
    <w:rsid w:val="00D85222"/>
    <w:rsid w:val="00D923F6"/>
    <w:rsid w:val="00D97075"/>
    <w:rsid w:val="00DA73D9"/>
    <w:rsid w:val="00DC2D6C"/>
    <w:rsid w:val="00DD7AB4"/>
    <w:rsid w:val="00DE2681"/>
    <w:rsid w:val="00DF08CE"/>
    <w:rsid w:val="00DF3792"/>
    <w:rsid w:val="00E04C0C"/>
    <w:rsid w:val="00E073AF"/>
    <w:rsid w:val="00E16719"/>
    <w:rsid w:val="00E204B7"/>
    <w:rsid w:val="00E2496A"/>
    <w:rsid w:val="00E34EA9"/>
    <w:rsid w:val="00E35601"/>
    <w:rsid w:val="00E35E73"/>
    <w:rsid w:val="00E60DF6"/>
    <w:rsid w:val="00E76004"/>
    <w:rsid w:val="00E95153"/>
    <w:rsid w:val="00EA73D6"/>
    <w:rsid w:val="00EB2836"/>
    <w:rsid w:val="00EB5378"/>
    <w:rsid w:val="00EB5A7B"/>
    <w:rsid w:val="00EB76A8"/>
    <w:rsid w:val="00F22E63"/>
    <w:rsid w:val="00F3517C"/>
    <w:rsid w:val="00F40F0C"/>
    <w:rsid w:val="00F50F49"/>
    <w:rsid w:val="00F5250F"/>
    <w:rsid w:val="00F61EE5"/>
    <w:rsid w:val="00F642C6"/>
    <w:rsid w:val="00F7262F"/>
    <w:rsid w:val="00F738E6"/>
    <w:rsid w:val="00F83A72"/>
    <w:rsid w:val="00F910A8"/>
    <w:rsid w:val="00FA0592"/>
    <w:rsid w:val="00FA5C66"/>
    <w:rsid w:val="00FB2CC0"/>
    <w:rsid w:val="00FB7274"/>
    <w:rsid w:val="00FC229B"/>
    <w:rsid w:val="00FC5194"/>
    <w:rsid w:val="00FC7B5E"/>
    <w:rsid w:val="00FD2058"/>
    <w:rsid w:val="00FE7C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913D3"/>
  <w15:docId w15:val="{FC507363-DB5B-41F1-827D-16BD9480A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60" w:lineRule="auto"/>
      <w:ind w:right="50" w:firstLine="192"/>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69"/>
      <w:ind w:left="10" w:right="51" w:hanging="10"/>
      <w:jc w:val="center"/>
      <w:outlineLvl w:val="0"/>
    </w:pPr>
    <w:rPr>
      <w:rFonts w:ascii="Times New Roman" w:eastAsia="Times New Roman" w:hAnsi="Times New Roman" w:cs="Times New Roman"/>
      <w:color w:val="000000"/>
      <w:sz w:val="16"/>
    </w:rPr>
  </w:style>
  <w:style w:type="paragraph" w:styleId="Heading2">
    <w:name w:val="heading 2"/>
    <w:next w:val="Normal"/>
    <w:link w:val="Heading2Char"/>
    <w:uiPriority w:val="9"/>
    <w:unhideWhenUsed/>
    <w:qFormat/>
    <w:pPr>
      <w:keepNext/>
      <w:keepLines/>
      <w:spacing w:after="44"/>
      <w:ind w:left="154" w:hanging="10"/>
      <w:outlineLvl w:val="1"/>
    </w:pPr>
    <w:rPr>
      <w:rFonts w:ascii="Times New Roman" w:eastAsia="Times New Roman" w:hAnsi="Times New Roman" w:cs="Times New Roman"/>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i/>
      <w:color w:val="000000"/>
      <w:sz w:val="20"/>
    </w:rPr>
  </w:style>
  <w:style w:type="paragraph" w:customStyle="1" w:styleId="footnotedescription">
    <w:name w:val="footnote description"/>
    <w:next w:val="Normal"/>
    <w:link w:val="footnotedescriptionChar"/>
    <w:hidden/>
    <w:pPr>
      <w:spacing w:after="0" w:line="268" w:lineRule="auto"/>
      <w:ind w:right="5" w:firstLine="202"/>
      <w:jc w:val="both"/>
    </w:pPr>
    <w:rPr>
      <w:rFonts w:ascii="Times New Roman" w:eastAsia="Times New Roman" w:hAnsi="Times New Roman" w:cs="Times New Roman"/>
      <w:color w:val="000000"/>
      <w:sz w:val="16"/>
    </w:rPr>
  </w:style>
  <w:style w:type="character" w:customStyle="1" w:styleId="footnotedescriptionChar">
    <w:name w:val="footnote description Char"/>
    <w:link w:val="footnotedescription"/>
    <w:rPr>
      <w:rFonts w:ascii="Times New Roman" w:eastAsia="Times New Roman" w:hAnsi="Times New Roman" w:cs="Times New Roman"/>
      <w:color w:val="000000"/>
      <w:sz w:val="16"/>
    </w:rPr>
  </w:style>
  <w:style w:type="character" w:customStyle="1" w:styleId="Heading1Char">
    <w:name w:val="Heading 1 Char"/>
    <w:link w:val="Heading1"/>
    <w:rPr>
      <w:rFonts w:ascii="Times New Roman" w:eastAsia="Times New Roman" w:hAnsi="Times New Roman" w:cs="Times New Roman"/>
      <w:color w:val="000000"/>
      <w:sz w:val="16"/>
    </w:rPr>
  </w:style>
  <w:style w:type="character" w:customStyle="1" w:styleId="footnotemark">
    <w:name w:val="footnote mark"/>
    <w:hidden/>
    <w:rPr>
      <w:rFonts w:ascii="Times New Roman" w:eastAsia="Times New Roman" w:hAnsi="Times New Roman" w:cs="Times New Roman"/>
      <w:color w:val="000000"/>
      <w:sz w:val="16"/>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264B5A"/>
    <w:pPr>
      <w:ind w:left="720"/>
      <w:contextualSpacing/>
    </w:pPr>
  </w:style>
  <w:style w:type="character" w:styleId="Hyperlink">
    <w:name w:val="Hyperlink"/>
    <w:basedOn w:val="DefaultParagraphFont"/>
    <w:uiPriority w:val="99"/>
    <w:unhideWhenUsed/>
    <w:rsid w:val="00EB2836"/>
    <w:rPr>
      <w:color w:val="0000FF"/>
      <w:u w:val="single"/>
    </w:rPr>
  </w:style>
  <w:style w:type="paragraph" w:styleId="Header">
    <w:name w:val="header"/>
    <w:basedOn w:val="Normal"/>
    <w:link w:val="HeaderChar"/>
    <w:uiPriority w:val="99"/>
    <w:unhideWhenUsed/>
    <w:rsid w:val="00BE59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9F4"/>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BE59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9F4"/>
    <w:rPr>
      <w:rFonts w:ascii="Times New Roman" w:eastAsia="Times New Roman" w:hAnsi="Times New Roman" w:cs="Times New Roman"/>
      <w:color w:val="000000"/>
      <w:sz w:val="20"/>
    </w:rPr>
  </w:style>
  <w:style w:type="paragraph" w:customStyle="1" w:styleId="style-scope">
    <w:name w:val="style-scope"/>
    <w:basedOn w:val="Normal"/>
    <w:rsid w:val="009533BF"/>
    <w:pPr>
      <w:spacing w:before="100" w:beforeAutospacing="1" w:after="100" w:afterAutospacing="1" w:line="240" w:lineRule="auto"/>
      <w:ind w:right="0" w:firstLine="0"/>
      <w:jc w:val="left"/>
    </w:pPr>
    <w:rPr>
      <w:color w:val="auto"/>
      <w:sz w:val="24"/>
      <w:szCs w:val="24"/>
    </w:rPr>
  </w:style>
  <w:style w:type="character" w:styleId="UnresolvedMention">
    <w:name w:val="Unresolved Mention"/>
    <w:basedOn w:val="DefaultParagraphFont"/>
    <w:uiPriority w:val="99"/>
    <w:semiHidden/>
    <w:unhideWhenUsed/>
    <w:rsid w:val="00A85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844477">
      <w:bodyDiv w:val="1"/>
      <w:marLeft w:val="0"/>
      <w:marRight w:val="0"/>
      <w:marTop w:val="0"/>
      <w:marBottom w:val="0"/>
      <w:divBdr>
        <w:top w:val="none" w:sz="0" w:space="0" w:color="auto"/>
        <w:left w:val="none" w:sz="0" w:space="0" w:color="auto"/>
        <w:bottom w:val="none" w:sz="0" w:space="0" w:color="auto"/>
        <w:right w:val="none" w:sz="0" w:space="0" w:color="auto"/>
      </w:divBdr>
      <w:divsChild>
        <w:div w:id="1375883806">
          <w:marLeft w:val="300"/>
          <w:marRight w:val="0"/>
          <w:marTop w:val="210"/>
          <w:marBottom w:val="0"/>
          <w:divBdr>
            <w:top w:val="none" w:sz="0" w:space="0" w:color="auto"/>
            <w:left w:val="none" w:sz="0" w:space="0" w:color="auto"/>
            <w:bottom w:val="none" w:sz="0" w:space="0" w:color="auto"/>
            <w:right w:val="none" w:sz="0" w:space="0" w:color="auto"/>
          </w:divBdr>
        </w:div>
        <w:div w:id="2081516862">
          <w:marLeft w:val="300"/>
          <w:marRight w:val="0"/>
          <w:marTop w:val="210"/>
          <w:marBottom w:val="0"/>
          <w:divBdr>
            <w:top w:val="none" w:sz="0" w:space="0" w:color="auto"/>
            <w:left w:val="none" w:sz="0" w:space="0" w:color="auto"/>
            <w:bottom w:val="none" w:sz="0" w:space="0" w:color="auto"/>
            <w:right w:val="none" w:sz="0" w:space="0" w:color="auto"/>
          </w:divBdr>
        </w:div>
      </w:divsChild>
    </w:div>
    <w:div w:id="1104807426">
      <w:bodyDiv w:val="1"/>
      <w:marLeft w:val="0"/>
      <w:marRight w:val="0"/>
      <w:marTop w:val="0"/>
      <w:marBottom w:val="0"/>
      <w:divBdr>
        <w:top w:val="none" w:sz="0" w:space="0" w:color="auto"/>
        <w:left w:val="none" w:sz="0" w:space="0" w:color="auto"/>
        <w:bottom w:val="none" w:sz="0" w:space="0" w:color="auto"/>
        <w:right w:val="none" w:sz="0" w:space="0" w:color="auto"/>
      </w:divBdr>
      <w:divsChild>
        <w:div w:id="313409401">
          <w:marLeft w:val="300"/>
          <w:marRight w:val="0"/>
          <w:marTop w:val="210"/>
          <w:marBottom w:val="0"/>
          <w:divBdr>
            <w:top w:val="none" w:sz="0" w:space="0" w:color="auto"/>
            <w:left w:val="none" w:sz="0" w:space="0" w:color="auto"/>
            <w:bottom w:val="none" w:sz="0" w:space="0" w:color="auto"/>
            <w:right w:val="none" w:sz="0" w:space="0" w:color="auto"/>
          </w:divBdr>
        </w:div>
        <w:div w:id="667437876">
          <w:marLeft w:val="300"/>
          <w:marRight w:val="0"/>
          <w:marTop w:val="210"/>
          <w:marBottom w:val="0"/>
          <w:divBdr>
            <w:top w:val="none" w:sz="0" w:space="0" w:color="auto"/>
            <w:left w:val="none" w:sz="0" w:space="0" w:color="auto"/>
            <w:bottom w:val="none" w:sz="0" w:space="0" w:color="auto"/>
            <w:right w:val="none" w:sz="0" w:space="0" w:color="auto"/>
          </w:divBdr>
        </w:div>
        <w:div w:id="745226055">
          <w:marLeft w:val="300"/>
          <w:marRight w:val="0"/>
          <w:marTop w:val="210"/>
          <w:marBottom w:val="0"/>
          <w:divBdr>
            <w:top w:val="none" w:sz="0" w:space="0" w:color="auto"/>
            <w:left w:val="none" w:sz="0" w:space="0" w:color="auto"/>
            <w:bottom w:val="none" w:sz="0" w:space="0" w:color="auto"/>
            <w:right w:val="none" w:sz="0" w:space="0" w:color="auto"/>
          </w:divBdr>
        </w:div>
        <w:div w:id="742878674">
          <w:marLeft w:val="300"/>
          <w:marRight w:val="0"/>
          <w:marTop w:val="210"/>
          <w:marBottom w:val="0"/>
          <w:divBdr>
            <w:top w:val="none" w:sz="0" w:space="0" w:color="auto"/>
            <w:left w:val="none" w:sz="0" w:space="0" w:color="auto"/>
            <w:bottom w:val="none" w:sz="0" w:space="0" w:color="auto"/>
            <w:right w:val="none" w:sz="0" w:space="0" w:color="auto"/>
          </w:divBdr>
        </w:div>
      </w:divsChild>
    </w:div>
    <w:div w:id="1155610449">
      <w:bodyDiv w:val="1"/>
      <w:marLeft w:val="0"/>
      <w:marRight w:val="0"/>
      <w:marTop w:val="0"/>
      <w:marBottom w:val="0"/>
      <w:divBdr>
        <w:top w:val="none" w:sz="0" w:space="0" w:color="auto"/>
        <w:left w:val="none" w:sz="0" w:space="0" w:color="auto"/>
        <w:bottom w:val="none" w:sz="0" w:space="0" w:color="auto"/>
        <w:right w:val="none" w:sz="0" w:space="0" w:color="auto"/>
      </w:divBdr>
      <w:divsChild>
        <w:div w:id="1431928329">
          <w:marLeft w:val="0"/>
          <w:marRight w:val="0"/>
          <w:marTop w:val="0"/>
          <w:marBottom w:val="0"/>
          <w:divBdr>
            <w:top w:val="none" w:sz="0" w:space="0" w:color="auto"/>
            <w:left w:val="none" w:sz="0" w:space="0" w:color="auto"/>
            <w:bottom w:val="none" w:sz="0" w:space="0" w:color="auto"/>
            <w:right w:val="none" w:sz="0" w:space="0" w:color="auto"/>
          </w:divBdr>
        </w:div>
      </w:divsChild>
    </w:div>
    <w:div w:id="16924122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www.dailyfreecode.com/InterviewFAQ/bi-directional-buffers-443.aspx" TargetMode="External"/><Relationship Id="rId3" Type="http://schemas.openxmlformats.org/officeDocument/2006/relationships/styles" Target="styles.xml"/><Relationship Id="rId21" Type="http://schemas.openxmlformats.org/officeDocument/2006/relationships/hyperlink" Target="https://en.wikipedia.org/wiki/Digital_buffer"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youtube.com/watch?v=vFDoRVTQII8"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users.etown.edu/w/wunderjt/333_BUFFERS.pdf" TargetMode="External"/><Relationship Id="rId29" Type="http://schemas.openxmlformats.org/officeDocument/2006/relationships/hyperlink" Target="https://patents.google.com/patent/US5517135A/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CMOS" TargetMode="External"/><Relationship Id="rId32" Type="http://schemas.openxmlformats.org/officeDocument/2006/relationships/hyperlink" Target="https://pdfs.semanticscholar.org/da9c/a835c0f7f55b0bae61fb78c0e1bfda5b10e5.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electronics-tutorials.ws/combination/bus-transceiver.html" TargetMode="External"/><Relationship Id="rId28" Type="http://schemas.openxmlformats.org/officeDocument/2006/relationships/hyperlink" Target="https://patents.google.com/patent/US5084637A/en"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https://en.wikipedia.org/wiki/General-purpose_input/outpu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Three-state_logic" TargetMode="External"/><Relationship Id="rId27" Type="http://schemas.openxmlformats.org/officeDocument/2006/relationships/hyperlink" Target="https://patents.google.com/patent/US4713557A/en" TargetMode="External"/><Relationship Id="rId30" Type="http://schemas.openxmlformats.org/officeDocument/2006/relationships/hyperlink" Target="https://www.youtube.com/watch?v=QxvdmzKxEe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E7439-E515-480B-8915-EF2C112B4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6</TotalTime>
  <Pages>4</Pages>
  <Words>1647</Words>
  <Characters>938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Microsoft Word - Document2</vt:lpstr>
    </vt:vector>
  </TitlesOfParts>
  <Company/>
  <LinksUpToDate>false</LinksUpToDate>
  <CharactersWithSpaces>1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ocument2</dc:title>
  <dc:subject/>
  <dc:creator>jason</dc:creator>
  <cp:keywords/>
  <cp:lastModifiedBy>gowthami nalla</cp:lastModifiedBy>
  <cp:revision>99</cp:revision>
  <dcterms:created xsi:type="dcterms:W3CDTF">2020-05-28T11:50:00Z</dcterms:created>
  <dcterms:modified xsi:type="dcterms:W3CDTF">2020-06-08T18:37:00Z</dcterms:modified>
</cp:coreProperties>
</file>